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8E48E" w14:textId="77777777" w:rsidR="00B24B55" w:rsidRPr="00DC3DC1" w:rsidRDefault="004338E9" w:rsidP="009079E5">
      <w:pPr>
        <w:pStyle w:val="Standard"/>
        <w:pBdr>
          <w:bottom w:val="single" w:sz="6" w:space="1" w:color="auto"/>
        </w:pBdr>
        <w:rPr>
          <w:rFonts w:asciiTheme="minorHAnsi" w:eastAsiaTheme="minorEastAsia" w:hAnsiTheme="minorHAnsi" w:cstheme="minorHAnsi"/>
          <w:b/>
          <w:bCs/>
          <w:color w:val="1F497D" w:themeColor="text2"/>
          <w:sz w:val="44"/>
          <w:szCs w:val="44"/>
          <w:lang w:eastAsia="ko-KR"/>
        </w:rPr>
      </w:pPr>
      <w:r w:rsidRPr="00DC3DC1">
        <w:rPr>
          <w:rFonts w:asciiTheme="minorHAnsi" w:hAnsiTheme="minorHAnsi" w:cstheme="minorHAnsi"/>
          <w:b/>
          <w:bCs/>
          <w:color w:val="1F497D" w:themeColor="text2"/>
          <w:sz w:val="44"/>
          <w:szCs w:val="44"/>
        </w:rPr>
        <w:t>Juhhan Kim</w:t>
      </w:r>
    </w:p>
    <w:p w14:paraId="44A51F89" w14:textId="77777777" w:rsidR="00B24B55" w:rsidRPr="00DC3DC1" w:rsidRDefault="00B24B55" w:rsidP="00DC3DC1">
      <w:pPr>
        <w:pStyle w:val="Standard"/>
        <w:spacing w:line="120" w:lineRule="auto"/>
        <w:ind w:right="115"/>
        <w:jc w:val="right"/>
        <w:rPr>
          <w:rFonts w:asciiTheme="minorHAnsi" w:eastAsiaTheme="minorEastAsia" w:hAnsiTheme="minorHAnsi" w:cstheme="minorHAnsi"/>
          <w:lang w:eastAsia="ko-KR"/>
        </w:rPr>
      </w:pPr>
    </w:p>
    <w:p w14:paraId="2A7F0824" w14:textId="66681442" w:rsidR="00E07884" w:rsidRDefault="004338E9" w:rsidP="00E07884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Cell</w:t>
      </w:r>
      <w:r w:rsidR="00E07884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phone</w:t>
      </w: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: </w:t>
      </w:r>
      <w:r w:rsidR="00B25003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+1 </w:t>
      </w: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858-2</w:t>
      </w:r>
      <w:r w:rsidR="00C57C80" w:rsidRPr="005963F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05</w:t>
      </w:r>
      <w:r w:rsidR="00C57C80"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-</w:t>
      </w:r>
      <w:r w:rsidR="00C57C80" w:rsidRPr="005963F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9593</w:t>
      </w:r>
    </w:p>
    <w:p w14:paraId="1DC8AA94" w14:textId="38B15CCD" w:rsidR="00B24B55" w:rsidRDefault="00E07884" w:rsidP="00D9287B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Email </w:t>
      </w:r>
      <w:r w:rsidR="00DB4CE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>:</w:t>
      </w:r>
      <w:r w:rsidR="00DB4CE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hyperlink r:id="rId7" w:history="1">
        <w:r w:rsidR="0019335F" w:rsidRPr="00944D8E">
          <w:rPr>
            <w:rStyle w:val="Hyperlink"/>
            <w:rFonts w:asciiTheme="minorHAnsi" w:eastAsia="Malgun Gothic" w:hAnsiTheme="minorHAnsi" w:cstheme="minorHAnsi"/>
            <w:sz w:val="22"/>
            <w:szCs w:val="22"/>
            <w:lang w:eastAsia="ko-KR"/>
          </w:rPr>
          <w:t>xblue21@gmail.com</w:t>
        </w:r>
      </w:hyperlink>
    </w:p>
    <w:p w14:paraId="7487965D" w14:textId="493031F2" w:rsidR="0019335F" w:rsidRPr="0019335F" w:rsidRDefault="0019335F" w:rsidP="00D9287B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ocation: </w:t>
      </w:r>
      <w:r w:rsidR="00E244C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an Jose</w:t>
      </w: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, CA (Open to relocate)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</w:p>
    <w:p w14:paraId="3644A544" w14:textId="2F735E12" w:rsidR="00153E40" w:rsidRDefault="00153E40" w:rsidP="00895F13">
      <w:pPr>
        <w:pStyle w:val="Standard"/>
        <w:jc w:val="center"/>
        <w:rPr>
          <w:rFonts w:asciiTheme="minorHAnsi" w:eastAsia="Malgun Gothic" w:hAnsiTheme="minorHAnsi" w:cstheme="minorHAnsi"/>
          <w:b/>
          <w:sz w:val="28"/>
          <w:szCs w:val="28"/>
          <w:u w:val="single"/>
          <w:lang w:eastAsia="ko-KR"/>
        </w:rPr>
      </w:pPr>
      <w:r>
        <w:rPr>
          <w:rFonts w:asciiTheme="minorHAnsi" w:eastAsia="Malgun Gothic" w:hAnsiTheme="minorHAnsi" w:cstheme="minorHAnsi"/>
          <w:b/>
          <w:lang w:eastAsia="ko-KR"/>
        </w:rPr>
        <w:t>SUMMARY</w:t>
      </w:r>
      <w:r w:rsidR="001E6DBC">
        <w:rPr>
          <w:rFonts w:asciiTheme="minorHAnsi" w:eastAsia="Malgun Gothic" w:hAnsiTheme="minorHAnsi" w:cstheme="minorHAnsi"/>
          <w:b/>
          <w:lang w:eastAsia="ko-KR"/>
        </w:rPr>
        <w:br/>
      </w:r>
    </w:p>
    <w:p w14:paraId="2EE32101" w14:textId="68D1B081" w:rsidR="00FD6B85" w:rsidRDefault="0044017D" w:rsidP="00895F13">
      <w:pPr>
        <w:pStyle w:val="Standard"/>
        <w:tabs>
          <w:tab w:val="left" w:pos="3480"/>
          <w:tab w:val="center" w:pos="5040"/>
        </w:tabs>
        <w:rPr>
          <w:rFonts w:ascii="Segoe UI" w:hAnsi="Segoe UI" w:cs="Segoe UI"/>
          <w:color w:val="374151"/>
        </w:rPr>
      </w:pP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Resourceful technical software engineer with a proven track record in commercializing tier-1 mobile/consumer products </w:t>
      </w:r>
      <w:r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using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Qualcomm Atheros wireless connectivity. </w:t>
      </w:r>
      <w:r w:rsidR="00A52DE4" w:rsidRPr="00A52DE4">
        <w:rPr>
          <w:rFonts w:ascii="Calibri" w:hAnsi="Calibri" w:cs="Calibri"/>
          <w:color w:val="000000"/>
          <w:kern w:val="0"/>
          <w:szCs w:val="21"/>
          <w:lang w:bidi="ar-SA"/>
        </w:rPr>
        <w:t xml:space="preserve"> Strong hands-on experience in 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all stages of product 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cycle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, including requirements analysis, technical troubleshooting, sustenance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 xml:space="preserve"> as well as m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anag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ed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customer projects across Consumer</w:t>
      </w:r>
      <w:r w:rsidR="00A52DE4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>/Mobile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</w:t>
      </w:r>
      <w:r w:rsidR="00A52DE4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 xml:space="preserve">product 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involving Wireless Connectivity on Embedded Hardware/Software, Linux/</w:t>
      </w:r>
      <w:r w:rsidR="00B229C1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>Android/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RTOS-based platforms.</w:t>
      </w:r>
      <w:r w:rsidR="0012115D">
        <w:rPr>
          <w:rFonts w:ascii="Segoe UI" w:hAnsi="Segoe UI" w:cs="Segoe UI"/>
          <w:color w:val="374151"/>
        </w:rPr>
        <w:br/>
      </w:r>
    </w:p>
    <w:p w14:paraId="4989A710" w14:textId="75F3F4BB" w:rsidR="00B24B55" w:rsidRDefault="001A1046" w:rsidP="00724EF2">
      <w:pPr>
        <w:pStyle w:val="Standard"/>
        <w:tabs>
          <w:tab w:val="left" w:pos="3480"/>
          <w:tab w:val="center" w:pos="5040"/>
        </w:tabs>
        <w:rPr>
          <w:rFonts w:asciiTheme="minorHAnsi" w:eastAsiaTheme="minorEastAsia" w:hAnsiTheme="minorHAnsi" w:cstheme="minorHAnsi"/>
          <w:b/>
          <w:lang w:eastAsia="ko-KR"/>
        </w:rPr>
      </w:pPr>
      <w:r w:rsidRPr="005F19BC">
        <w:rPr>
          <w:rFonts w:asciiTheme="minorHAnsi" w:eastAsia="Malgun Gothic" w:hAnsiTheme="minorHAnsi" w:cstheme="minorHAnsi"/>
          <w:lang w:eastAsia="ko-KR"/>
        </w:rPr>
        <w:tab/>
      </w:r>
      <w:bookmarkStart w:id="0" w:name="_Hlk508060020"/>
      <w:r w:rsidR="00724EF2">
        <w:rPr>
          <w:rFonts w:asciiTheme="minorHAnsi" w:eastAsia="Malgun Gothic" w:hAnsiTheme="minorHAnsi" w:cstheme="minorHAnsi"/>
          <w:lang w:eastAsia="ko-KR"/>
        </w:rPr>
        <w:t xml:space="preserve">                    </w:t>
      </w:r>
      <w:r w:rsidR="009079E5" w:rsidRPr="00153E40">
        <w:rPr>
          <w:rFonts w:asciiTheme="minorHAnsi" w:hAnsiTheme="minorHAnsi" w:cstheme="minorHAnsi"/>
          <w:b/>
        </w:rPr>
        <w:t>E</w:t>
      </w:r>
      <w:r w:rsidR="009079E5" w:rsidRPr="00153E40">
        <w:rPr>
          <w:rFonts w:asciiTheme="minorHAnsi" w:eastAsiaTheme="minorEastAsia" w:hAnsiTheme="minorHAnsi" w:cstheme="minorHAnsi" w:hint="eastAsia"/>
          <w:b/>
          <w:lang w:eastAsia="ko-KR"/>
        </w:rPr>
        <w:t>XPERIENCE</w:t>
      </w:r>
      <w:r w:rsidR="000878C2">
        <w:rPr>
          <w:rFonts w:asciiTheme="minorHAnsi" w:eastAsiaTheme="minorEastAsia" w:hAnsiTheme="minorHAnsi" w:cstheme="minorHAnsi" w:hint="eastAsia"/>
          <w:b/>
          <w:lang w:eastAsia="ko-KR"/>
        </w:rPr>
        <w:t>S</w:t>
      </w:r>
    </w:p>
    <w:p w14:paraId="40DAEBDA" w14:textId="77777777" w:rsidR="008B1C3C" w:rsidRPr="00153E40" w:rsidRDefault="008B1C3C" w:rsidP="00895F13">
      <w:pPr>
        <w:pStyle w:val="Standard"/>
        <w:tabs>
          <w:tab w:val="left" w:pos="3480"/>
          <w:tab w:val="center" w:pos="5040"/>
        </w:tabs>
        <w:jc w:val="center"/>
        <w:rPr>
          <w:rFonts w:asciiTheme="minorHAnsi" w:eastAsiaTheme="minorEastAsia" w:hAnsiTheme="minorHAnsi" w:cstheme="minorHAnsi"/>
          <w:b/>
          <w:lang w:eastAsia="ko-KR"/>
        </w:rPr>
      </w:pPr>
    </w:p>
    <w:p w14:paraId="2996D846" w14:textId="444EAF47" w:rsidR="008B1C3C" w:rsidRPr="004E7589" w:rsidRDefault="008B1C3C" w:rsidP="00895F13">
      <w:pPr>
        <w:pStyle w:val="Standard"/>
        <w:rPr>
          <w:rFonts w:asciiTheme="minorHAnsi" w:eastAsiaTheme="minorEastAsia" w:hAnsiTheme="minorHAnsi" w:cstheme="minorHAnsi"/>
          <w:lang w:eastAsia="ko-KR"/>
        </w:rPr>
      </w:pPr>
      <w:r w:rsidRPr="004E7589">
        <w:rPr>
          <w:rFonts w:asciiTheme="minorHAnsi" w:eastAsiaTheme="minorEastAsia" w:hAnsiTheme="minorHAnsi" w:cstheme="minorHAnsi" w:hint="eastAsia"/>
          <w:b/>
          <w:i/>
          <w:lang w:eastAsia="ko-KR"/>
        </w:rPr>
        <w:t>Qualcomm</w:t>
      </w:r>
      <w:r w:rsidR="000F6506">
        <w:rPr>
          <w:rFonts w:asciiTheme="minorHAnsi" w:eastAsiaTheme="minorEastAsia" w:hAnsiTheme="minorHAnsi" w:cstheme="minorHAnsi"/>
          <w:b/>
          <w:i/>
          <w:lang w:eastAsia="ko-KR"/>
        </w:rPr>
        <w:t xml:space="preserve"> Atheros</w:t>
      </w:r>
      <w:r w:rsidRPr="004E7589">
        <w:rPr>
          <w:rFonts w:asciiTheme="minorHAnsi" w:hAnsiTheme="minorHAnsi" w:cstheme="minorHAnsi"/>
          <w:b/>
          <w:i/>
        </w:rPr>
        <w:t xml:space="preserve">, San </w:t>
      </w:r>
      <w:r w:rsidRPr="004E7589">
        <w:rPr>
          <w:rFonts w:asciiTheme="minorHAnsi" w:eastAsiaTheme="minorEastAsia" w:hAnsiTheme="minorHAnsi" w:cstheme="minorHAnsi" w:hint="eastAsia"/>
          <w:b/>
          <w:i/>
          <w:lang w:eastAsia="ko-KR"/>
        </w:rPr>
        <w:t>Jose</w:t>
      </w:r>
      <w:r w:rsidRPr="004E7589">
        <w:rPr>
          <w:rFonts w:asciiTheme="minorHAnsi" w:hAnsiTheme="minorHAnsi" w:cstheme="minorHAnsi"/>
          <w:b/>
          <w:i/>
        </w:rPr>
        <w:t xml:space="preserve">, CA                                </w:t>
      </w:r>
      <w:r w:rsidRPr="004E7589">
        <w:rPr>
          <w:rFonts w:asciiTheme="minorHAnsi" w:hAnsiTheme="minorHAnsi" w:cstheme="minorHAnsi"/>
          <w:b/>
          <w:i/>
        </w:rPr>
        <w:tab/>
      </w:r>
      <w:r w:rsidRPr="004E7589">
        <w:rPr>
          <w:rFonts w:asciiTheme="minorHAnsi" w:hAnsiTheme="minorHAnsi" w:cstheme="minorHAnsi"/>
          <w:b/>
          <w:i/>
        </w:rPr>
        <w:tab/>
      </w:r>
      <w:r w:rsidR="00BB3A2F">
        <w:rPr>
          <w:rFonts w:asciiTheme="minorHAnsi" w:hAnsiTheme="minorHAnsi" w:cstheme="minorHAnsi"/>
          <w:b/>
          <w:i/>
        </w:rPr>
        <w:t xml:space="preserve">  </w:t>
      </w:r>
      <w:r w:rsidR="000F6506">
        <w:rPr>
          <w:rFonts w:asciiTheme="minorHAnsi" w:hAnsiTheme="minorHAnsi" w:cstheme="minorHAnsi"/>
          <w:b/>
          <w:i/>
        </w:rPr>
        <w:t xml:space="preserve"> </w:t>
      </w:r>
      <w:r w:rsidR="00BB3A2F">
        <w:rPr>
          <w:rFonts w:asciiTheme="minorHAnsi" w:hAnsiTheme="minorHAnsi" w:cstheme="minorHAnsi"/>
          <w:b/>
          <w:i/>
        </w:rPr>
        <w:t xml:space="preserve">                       </w:t>
      </w:r>
      <w:r w:rsidR="00724EF2">
        <w:rPr>
          <w:rFonts w:asciiTheme="minorHAnsi" w:hAnsiTheme="minorHAnsi" w:cstheme="minorHAnsi"/>
          <w:b/>
          <w:i/>
        </w:rPr>
        <w:t xml:space="preserve">   </w:t>
      </w:r>
      <w:r w:rsidR="00BB3A2F">
        <w:rPr>
          <w:rFonts w:asciiTheme="minorHAnsi" w:hAnsiTheme="minorHAnsi" w:cstheme="minorHAnsi"/>
          <w:b/>
          <w:i/>
        </w:rPr>
        <w:t xml:space="preserve">                 2017- </w:t>
      </w:r>
      <w:r w:rsidR="00F45CBB">
        <w:rPr>
          <w:rFonts w:asciiTheme="minorHAnsi" w:eastAsiaTheme="minorEastAsia" w:hAnsiTheme="minorHAnsi" w:cstheme="minorHAnsi"/>
          <w:b/>
          <w:i/>
          <w:lang w:eastAsia="ko-KR"/>
        </w:rPr>
        <w:t>2023</w:t>
      </w:r>
    </w:p>
    <w:p w14:paraId="4726A471" w14:textId="71AF58FA" w:rsidR="00BB3A2F" w:rsidRPr="004E7589" w:rsidRDefault="003570B9" w:rsidP="00BB3A2F">
      <w:pPr>
        <w:pStyle w:val="Standard"/>
        <w:rPr>
          <w:rFonts w:asciiTheme="minorHAnsi" w:eastAsiaTheme="minorEastAsia" w:hAnsiTheme="minorHAnsi" w:cstheme="minorHAnsi"/>
          <w:lang w:eastAsia="ko-KR"/>
        </w:rPr>
      </w:pPr>
      <w:r w:rsidRPr="004E7589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Senior Staff </w:t>
      </w:r>
      <w:r w:rsidR="00043FD4" w:rsidRPr="004E7589">
        <w:rPr>
          <w:rFonts w:asciiTheme="minorHAnsi" w:eastAsiaTheme="minorEastAsia" w:hAnsiTheme="minorHAnsi" w:cstheme="minorHAnsi" w:hint="eastAsia"/>
          <w:b/>
          <w:bCs/>
          <w:lang w:eastAsia="ko-KR"/>
        </w:rPr>
        <w:t>Customer Engineering</w:t>
      </w:r>
      <w:r w:rsidR="008B1C3C" w:rsidRPr="005963F6">
        <w:rPr>
          <w:rFonts w:asciiTheme="minorHAnsi" w:hAnsiTheme="minorHAnsi" w:cstheme="minorHAnsi"/>
          <w:sz w:val="22"/>
          <w:szCs w:val="22"/>
        </w:rPr>
        <w:tab/>
      </w:r>
      <w:r w:rsidR="008B1C3C" w:rsidRPr="005963F6">
        <w:rPr>
          <w:rFonts w:asciiTheme="minorHAnsi" w:hAnsiTheme="minorHAnsi" w:cstheme="minorHAnsi"/>
          <w:sz w:val="22"/>
          <w:szCs w:val="22"/>
        </w:rPr>
        <w:tab/>
      </w:r>
      <w:r w:rsidR="00BB3A2F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</w:t>
      </w:r>
      <w:r w:rsidR="00353369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  </w:t>
      </w:r>
      <w:r w:rsidR="0035336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724EF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03443"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724EF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="00353369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</w:t>
      </w:r>
      <w:r w:rsidR="0090344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332CD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</w:t>
      </w:r>
      <w:r w:rsidR="001732CE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1732CE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1732CE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        </w:t>
      </w:r>
      <w:r w:rsidR="00BB3A2F" w:rsidRPr="003570B9">
        <w:rPr>
          <w:rFonts w:asciiTheme="minorHAnsi" w:hAnsiTheme="minorHAnsi" w:cstheme="minorHAnsi"/>
          <w:b/>
          <w:bCs/>
          <w:sz w:val="21"/>
          <w:szCs w:val="21"/>
        </w:rPr>
        <w:t>2017</w:t>
      </w:r>
      <w:r w:rsidR="00EB3E7E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BB3A2F" w:rsidRPr="003570B9">
        <w:rPr>
          <w:rFonts w:asciiTheme="minorHAnsi" w:hAnsiTheme="minorHAnsi" w:cstheme="minorHAnsi"/>
          <w:b/>
          <w:bCs/>
          <w:sz w:val="21"/>
          <w:szCs w:val="21"/>
        </w:rPr>
        <w:t>- 2023</w:t>
      </w:r>
    </w:p>
    <w:p w14:paraId="1AF3B340" w14:textId="57F6D078" w:rsidR="008B1C3C" w:rsidRPr="00BB3A2F" w:rsidRDefault="003570B9" w:rsidP="00895F13">
      <w:pPr>
        <w:pStyle w:val="Standard"/>
        <w:rPr>
          <w:rFonts w:asciiTheme="minorHAnsi" w:eastAsiaTheme="minorEastAsia" w:hAnsiTheme="minorHAnsi" w:cstheme="minorHAnsi"/>
          <w:b/>
          <w:bCs/>
          <w:lang w:eastAsia="ko-KR"/>
        </w:rPr>
      </w:pP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Staff </w:t>
      </w:r>
      <w:r w:rsidR="00602A3E" w:rsidRPr="00BB3A2F">
        <w:rPr>
          <w:rFonts w:asciiTheme="minorHAnsi" w:eastAsiaTheme="minorEastAsia" w:hAnsiTheme="minorHAnsi" w:cstheme="minorHAnsi"/>
          <w:b/>
          <w:bCs/>
          <w:lang w:eastAsia="ko-KR"/>
        </w:rPr>
        <w:t>Application Engineer</w:t>
      </w: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                                                                                             </w:t>
      </w:r>
      <w:r w:rsidR="00903443">
        <w:rPr>
          <w:rFonts w:asciiTheme="minorHAnsi" w:eastAsiaTheme="minorEastAsia" w:hAnsiTheme="minorHAnsi" w:cstheme="minorHAnsi"/>
          <w:b/>
          <w:bCs/>
          <w:lang w:eastAsia="ko-KR"/>
        </w:rPr>
        <w:t xml:space="preserve"> 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</w:t>
      </w:r>
      <w:r w:rsidR="00724EF2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   </w:t>
      </w:r>
      <w:r w:rsidR="00EB3E7E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602A3E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>20</w:t>
      </w:r>
      <w:r w:rsidR="00353369" w:rsidRPr="003570B9">
        <w:rPr>
          <w:rFonts w:asciiTheme="minorHAnsi" w:hAnsiTheme="minorHAnsi" w:cstheme="minorHAnsi" w:hint="eastAsia"/>
          <w:b/>
          <w:bCs/>
          <w:sz w:val="21"/>
          <w:szCs w:val="21"/>
        </w:rPr>
        <w:t>12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A37E9C" w:rsidRPr="003570B9">
        <w:rPr>
          <w:rFonts w:asciiTheme="minorHAnsi" w:hAnsiTheme="minorHAnsi" w:cstheme="minorHAnsi"/>
          <w:b/>
          <w:bCs/>
          <w:sz w:val="21"/>
          <w:szCs w:val="21"/>
        </w:rPr>
        <w:t>-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2016</w:t>
      </w:r>
    </w:p>
    <w:p w14:paraId="2C1CDD85" w14:textId="77777777" w:rsidR="004E6BF2" w:rsidRDefault="004E6BF2" w:rsidP="004E6BF2">
      <w:pPr>
        <w:widowControl/>
        <w:suppressAutoHyphens w:val="0"/>
        <w:autoSpaceDE w:val="0"/>
        <w:adjustRightInd w:val="0"/>
        <w:textAlignment w:val="auto"/>
        <w:rPr>
          <w:rFonts w:ascii="Calibri" w:hAnsi="Calibri" w:cs="Calibri"/>
          <w:color w:val="000000"/>
          <w:kern w:val="0"/>
          <w:lang w:bidi="ar-SA"/>
        </w:rPr>
      </w:pPr>
    </w:p>
    <w:p w14:paraId="20129096" w14:textId="0BF84EDF" w:rsidR="002946C5" w:rsidRPr="00141CAD" w:rsidRDefault="002946C5" w:rsidP="006E07EF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2946C5">
        <w:rPr>
          <w:rFonts w:ascii="Calibri" w:hAnsi="Calibri" w:cs="Calibri"/>
          <w:color w:val="000000"/>
          <w:kern w:val="0"/>
          <w:lang w:bidi="ar-SA"/>
        </w:rPr>
        <w:t>Proven expertise in analyzing project requirements, debugging, troubleshooting, and providing post-launch support for multiple QCA wireless connectivity projects. Served effectively as both an individual contributor and a team leader, ensuring project success and client satisfaction.</w:t>
      </w:r>
    </w:p>
    <w:p w14:paraId="24148873" w14:textId="06B163D6" w:rsidR="00175AC1" w:rsidRPr="00A22735" w:rsidRDefault="00F90442" w:rsidP="00DF2693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A22735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R</w:t>
      </w:r>
      <w:r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t>e</w:t>
      </w:r>
      <w:r w:rsidRPr="00A22735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sponsible for</w:t>
      </w:r>
      <w:r w:rsidRPr="00A22735">
        <w:rPr>
          <w:rFonts w:ascii="Calibri" w:hAnsi="Calibri" w:cs="Calibri"/>
          <w:color w:val="000000"/>
          <w:kern w:val="0"/>
          <w:lang w:bidi="ar-SA"/>
        </w:rPr>
        <w:t xml:space="preserve"> 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>customer-facing technical information for QCA discrete WiFi/Bluetooth solutions, including reference software</w:t>
      </w:r>
      <w:r w:rsidR="001D52E1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 xml:space="preserve"> package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>, factory test tools, technical guides such as bring-up</w:t>
      </w:r>
      <w:r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,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 xml:space="preserve"> user guides, feature, and release </w:t>
      </w:r>
      <w:r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documents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 xml:space="preserve"> hosted on the portal site.</w:t>
      </w:r>
    </w:p>
    <w:p w14:paraId="51ACB973" w14:textId="1C6AC9E3" w:rsidR="008D69D4" w:rsidRPr="00A22735" w:rsidRDefault="00C875CC" w:rsidP="00DF2693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t>Served as the project Point of Contact (POC), fostering collaboration with Product Marketing, Core Software team, QA team, and regional FAE teams to fulfill customer project commitments, resolve customer-related issues, and ensure seamless execution.</w:t>
      </w:r>
      <w:r w:rsidR="008404CB"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br/>
      </w:r>
    </w:p>
    <w:bookmarkEnd w:id="0"/>
    <w:p w14:paraId="1F0C9AD6" w14:textId="0BC3AA7F" w:rsidR="00347989" w:rsidRPr="007F1E20" w:rsidRDefault="00347989" w:rsidP="00FE1010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Hands-on </w:t>
      </w:r>
      <w:r w:rsidR="00D85DE4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expertis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 wireless requirements analysis and technical troubleshooting in IEEE 802.11 (11</w:t>
      </w:r>
      <w:r w:rsidR="0097360D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/g/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/ac/ax/be) </w:t>
      </w:r>
      <w:r w:rsidR="009B076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nd Bluetooth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using Qualcomm wireless</w:t>
      </w:r>
      <w:r w:rsidR="000E43E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combo </w:t>
      </w:r>
      <w:r w:rsidR="0049774B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chips (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QCA9377, 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QCA6174A, QCN760</w:t>
      </w:r>
      <w:r w:rsidR="00E12CC4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5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, QCA6390,</w:t>
      </w:r>
      <w:r w:rsidR="000B1C56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QCA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10</w:t>
      </w:r>
      <w:r w:rsidR="00A656E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2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x, QCC20</w:t>
      </w:r>
      <w:r w:rsidR="0004262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6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x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)</w:t>
      </w:r>
    </w:p>
    <w:p w14:paraId="50513704" w14:textId="03047DE2" w:rsidR="00042F03" w:rsidRPr="007F1E20" w:rsidRDefault="0098042A" w:rsidP="00042F03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-depth analysis of </w:t>
      </w:r>
      <w:r w:rsidR="00A2273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ustom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issues and performed troubleshooting, replicating</w:t>
      </w:r>
      <w:r w:rsidR="009D775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, </w:t>
      </w:r>
      <w:r w:rsidR="009D775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validating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CA2B8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n issu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either in the lab or at customer sites. Collaborated with cross-functional regional teams (India, China) including QA, HW system, and platform BSP team.</w:t>
      </w:r>
    </w:p>
    <w:p w14:paraId="68BC2E21" w14:textId="4F8A66DF" w:rsidR="002D7BDE" w:rsidRPr="007F1E20" w:rsidRDefault="00042F03" w:rsidP="00042F03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killed in MAC layer operations, including scan/roaming, Bluetooth Coexistence, WFA Certification, Soft AP, P2P, Rate vs Range performance analysis, Dual/High Band concurrency, RF Testing, Peak Throughput optimization, Stability debugging, and generating </w:t>
      </w:r>
      <w:r w:rsidR="0004775A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ustom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technical documents</w:t>
      </w:r>
      <w:r w:rsidR="0013726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or video clips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3564230D" w14:textId="23D5870F" w:rsidR="00347989" w:rsidRPr="007F1E20" w:rsidRDefault="00347989" w:rsidP="00FE1010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Experienced in wireless </w:t>
      </w:r>
      <w:r w:rsidR="00117C83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devic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117C83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driv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ayer porting, integration of QCA chips </w:t>
      </w:r>
      <w:r w:rsidR="000C2C55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softwar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, integrating the latest wireless software patches on Linux kernel</w:t>
      </w:r>
      <w:r w:rsidR="00FE1010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B6074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like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4.4, 4.9, 5.10</w:t>
      </w:r>
      <w:r w:rsidR="002C1AEB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for 3rd party </w:t>
      </w:r>
      <w:r w:rsidR="00277B7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p</w:t>
      </w:r>
      <w:r w:rsidR="002C1AEB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atform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75D1A671" w14:textId="77777777" w:rsidR="009C383D" w:rsidRDefault="00347989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Provided Tier-1 customer project support for Google, Motorola, Amazon, Comcast (Sky)</w:t>
      </w:r>
      <w:r w:rsidR="000B3880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Set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B3880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Top</w:t>
      </w:r>
      <w:r w:rsidR="00F80A2A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Box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, Visio TV, Gopro Camera, </w:t>
      </w:r>
      <w:r w:rsidR="00FD5766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Vivint </w:t>
      </w:r>
      <w:r w:rsidR="00BF555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camera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projects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, etc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686217C4" w14:textId="1801EA76" w:rsidR="009C383D" w:rsidRDefault="0075558C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erved as the </w:t>
      </w:r>
      <w:r w:rsidR="004E6FB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North America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>technical project manager, reporting directly to the Director and Product Manager, providing technical assistance to Product Marketing. (2018-2023)</w:t>
      </w:r>
    </w:p>
    <w:p w14:paraId="0193C3DA" w14:textId="39C01FD6" w:rsidR="0075558C" w:rsidRPr="009C383D" w:rsidRDefault="0075558C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Handled extensive customer communications and provided on-site customer support, including conducting technical sessions and </w:t>
      </w:r>
      <w:r w:rsidR="00542CAE"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demonstrating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ew features such as wireless motion detection, WPA3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lastRenderedPageBreak/>
        <w:t>easy onboarding, and antenna sharing.</w:t>
      </w:r>
    </w:p>
    <w:p w14:paraId="6A36E293" w14:textId="77777777" w:rsidR="000E6FD3" w:rsidRPr="008F4257" w:rsidRDefault="000E6FD3" w:rsidP="00664E9B">
      <w:pPr>
        <w:pStyle w:val="Standard"/>
        <w:ind w:left="720"/>
        <w:rPr>
          <w:rFonts w:asciiTheme="minorHAnsi" w:eastAsia="Malgun Gothic" w:hAnsiTheme="minorHAnsi" w:cstheme="minorHAnsi"/>
          <w:lang w:eastAsia="ko-KR"/>
        </w:rPr>
      </w:pPr>
    </w:p>
    <w:p w14:paraId="6A8A7E4D" w14:textId="5C5B658E" w:rsidR="00B24B55" w:rsidRDefault="004338E9" w:rsidP="00895F13">
      <w:pPr>
        <w:pStyle w:val="Standard"/>
        <w:rPr>
          <w:rFonts w:asciiTheme="minorHAnsi" w:eastAsiaTheme="minorEastAsia" w:hAnsiTheme="minorHAnsi" w:cstheme="minorHAnsi"/>
          <w:b/>
          <w:i/>
          <w:lang w:eastAsia="ko-KR"/>
        </w:rPr>
      </w:pPr>
      <w:r w:rsidRPr="00153E40">
        <w:rPr>
          <w:rFonts w:asciiTheme="minorHAnsi" w:hAnsiTheme="minorHAnsi" w:cstheme="minorHAnsi"/>
          <w:b/>
          <w:i/>
        </w:rPr>
        <w:t xml:space="preserve">Nokia Mobile Phones, </w:t>
      </w:r>
      <w:r w:rsidR="008B1C3C">
        <w:rPr>
          <w:rFonts w:asciiTheme="minorHAnsi" w:hAnsiTheme="minorHAnsi" w:cstheme="minorHAnsi"/>
          <w:b/>
          <w:i/>
        </w:rPr>
        <w:t>San Diego, CA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571833">
        <w:rPr>
          <w:rFonts w:asciiTheme="minorHAnsi" w:eastAsiaTheme="minorEastAsia" w:hAnsiTheme="minorHAnsi" w:cstheme="minorHAnsi"/>
          <w:b/>
          <w:i/>
          <w:lang w:eastAsia="ko-KR"/>
        </w:rPr>
        <w:t xml:space="preserve">  </w:t>
      </w:r>
      <w:r w:rsidR="00D25280">
        <w:rPr>
          <w:rFonts w:asciiTheme="minorHAnsi" w:eastAsiaTheme="minorEastAsia" w:hAnsiTheme="minorHAnsi" w:cstheme="minorHAnsi"/>
          <w:b/>
          <w:i/>
          <w:lang w:eastAsia="ko-KR"/>
        </w:rPr>
        <w:t xml:space="preserve">          </w:t>
      </w:r>
      <w:r w:rsidR="00571833">
        <w:rPr>
          <w:rFonts w:asciiTheme="minorHAnsi" w:eastAsiaTheme="minorEastAsia" w:hAnsiTheme="minorHAnsi" w:cstheme="minorHAnsi"/>
          <w:b/>
          <w:i/>
          <w:lang w:eastAsia="ko-KR"/>
        </w:rPr>
        <w:t xml:space="preserve">                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2002</w:t>
      </w:r>
      <w:r w:rsidR="001866FC">
        <w:rPr>
          <w:rFonts w:asciiTheme="minorHAnsi" w:eastAsiaTheme="minorEastAsia" w:hAnsiTheme="minorHAnsi" w:cstheme="minorHAnsi"/>
          <w:b/>
          <w:i/>
          <w:lang w:eastAsia="ko-KR"/>
        </w:rPr>
        <w:t xml:space="preserve">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-</w:t>
      </w:r>
      <w:r w:rsidR="001866FC">
        <w:rPr>
          <w:rFonts w:asciiTheme="minorHAnsi" w:eastAsiaTheme="minorEastAsia" w:hAnsiTheme="minorHAnsi" w:cstheme="minorHAnsi"/>
          <w:b/>
          <w:i/>
          <w:lang w:eastAsia="ko-KR"/>
        </w:rPr>
        <w:t xml:space="preserve">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2011</w:t>
      </w:r>
    </w:p>
    <w:p w14:paraId="61BDF97B" w14:textId="399B6BBD" w:rsidR="002A2D5A" w:rsidRDefault="00B87A35" w:rsidP="00E47B45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DD4B4A">
        <w:rPr>
          <w:rFonts w:ascii="Calibri" w:hAnsi="Calibri" w:cs="Calibri"/>
          <w:color w:val="000000"/>
          <w:kern w:val="0"/>
          <w:lang w:bidi="ar-SA"/>
        </w:rPr>
        <w:t xml:space="preserve">• </w:t>
      </w:r>
      <w:r w:rsidR="00BE2B8C" w:rsidRPr="00BE2B8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Worked 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>as a Senior Software Engineer and</w:t>
      </w:r>
      <w:r w:rsidR="00E910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/or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Team Leader, contributing to the development of end-user interactive applications </w:t>
      </w:r>
      <w:r w:rsidR="003E78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main for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CC3BCA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arrier 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features. </w:t>
      </w:r>
      <w:r w:rsidR="0057280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lso m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anaged the entire software development cycle, ensuring efficient and timely delivery of high-quality software </w:t>
      </w:r>
      <w:r w:rsidR="0057280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features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55ED330D" w14:textId="77777777" w:rsidR="00C45DC5" w:rsidRDefault="00C45DC5" w:rsidP="00895F13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</w:p>
    <w:p w14:paraId="04CE9BF1" w14:textId="07393F8E" w:rsidR="00D25280" w:rsidRPr="008B1C3C" w:rsidRDefault="00206A2F" w:rsidP="00D25280">
      <w:pPr>
        <w:pStyle w:val="Standard"/>
        <w:rPr>
          <w:rFonts w:asciiTheme="minorHAnsi" w:eastAsiaTheme="minorEastAsia" w:hAnsiTheme="minorHAnsi" w:cstheme="minorHAnsi"/>
          <w:sz w:val="20"/>
          <w:szCs w:val="20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lang w:eastAsia="ko-KR"/>
        </w:rPr>
        <w:t xml:space="preserve">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Dual SIM, My </w:t>
      </w:r>
      <w:r w:rsidR="0019335F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Community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>phone</w:t>
      </w:r>
      <w:r w:rsidR="00D25280">
        <w:rPr>
          <w:rFonts w:asciiTheme="minorHAnsi" w:hAnsiTheme="minorHAnsi" w:cstheme="minorHAnsi"/>
          <w:b/>
          <w:bCs/>
          <w:sz w:val="22"/>
          <w:szCs w:val="22"/>
        </w:rPr>
        <w:t>book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25280" w:rsidRPr="00814051">
        <w:rPr>
          <w:rFonts w:asciiTheme="minorHAnsi" w:hAnsiTheme="minorHAnsi" w:cstheme="minorHAnsi" w:hint="eastAsia"/>
          <w:b/>
          <w:bCs/>
          <w:sz w:val="22"/>
          <w:szCs w:val="22"/>
        </w:rPr>
        <w:t>T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eam Leader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</w:t>
      </w:r>
      <w:r w:rsidR="00F24BB6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  </w:t>
      </w:r>
      <w:r w:rsidR="008F6B16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8F6B16">
        <w:rPr>
          <w:rFonts w:asciiTheme="minorHAnsi" w:hAnsiTheme="minorHAnsi" w:cstheme="minorHAnsi"/>
          <w:b/>
          <w:bCs/>
          <w:sz w:val="22"/>
          <w:szCs w:val="22"/>
        </w:rPr>
        <w:t xml:space="preserve">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D25280">
        <w:rPr>
          <w:rFonts w:asciiTheme="minorHAnsi" w:hAnsiTheme="minorHAnsi" w:cstheme="minorHAnsi"/>
          <w:b/>
          <w:bCs/>
          <w:sz w:val="22"/>
          <w:szCs w:val="22"/>
        </w:rPr>
        <w:t xml:space="preserve">    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</w:t>
      </w:r>
      <w:r w:rsidR="00F24BB6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F24BB6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   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>2008-</w:t>
      </w:r>
      <w:r w:rsidR="00D25280" w:rsidRPr="00814051">
        <w:rPr>
          <w:rFonts w:asciiTheme="minorHAnsi" w:hAnsiTheme="minorHAnsi" w:cstheme="minorHAnsi" w:hint="eastAsia"/>
          <w:b/>
          <w:bCs/>
          <w:sz w:val="22"/>
          <w:szCs w:val="22"/>
        </w:rPr>
        <w:t>2011</w:t>
      </w:r>
    </w:p>
    <w:p w14:paraId="6CC73182" w14:textId="10F5313E" w:rsidR="00E50C59" w:rsidRPr="0077692A" w:rsidRDefault="00E47B45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Responsible for software architectural design and </w:t>
      </w:r>
      <w:r w:rsidR="00790B33">
        <w:rPr>
          <w:rFonts w:asciiTheme="minorHAnsi" w:eastAsia="Malgun Gothic" w:hAnsiTheme="minorHAnsi" w:cstheme="minorHAnsi"/>
          <w:sz w:val="22"/>
          <w:szCs w:val="22"/>
          <w:lang w:eastAsia="ko-KR"/>
        </w:rPr>
        <w:t>implemented</w:t>
      </w:r>
      <w:r w:rsidR="00790B3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he</w:t>
      </w:r>
      <w:r w:rsidR="00143A1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feature</w:t>
      </w:r>
      <w:r w:rsidR="00790B3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s </w:t>
      </w:r>
      <w:r w:rsidR="007C7B4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ndividual engineer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2BA558B5" w14:textId="5C639E91" w:rsidR="00A47A76" w:rsidRDefault="00E47B45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D046B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Designed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Dual SIM</w:t>
      </w:r>
      <w:r w:rsidR="00D046B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software architecture, produced technical design</w:t>
      </w:r>
      <w:r w:rsidR="0025556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ED0BA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unit </w:t>
      </w:r>
      <w:r w:rsidR="0025556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test plan</w:t>
      </w:r>
      <w:r w:rsidR="00DE0B7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DE0B73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documents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DE0B7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s well as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0263A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t>contributed</w:t>
      </w:r>
      <w:r w:rsidR="000263A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o </w:t>
      </w:r>
      <w:r w:rsidR="005846A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feature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t>implementation</w:t>
      </w:r>
    </w:p>
    <w:p w14:paraId="0A60BC20" w14:textId="24EC9646" w:rsidR="002A4FF2" w:rsidRPr="0077692A" w:rsidRDefault="002A4FF2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Implemented </w:t>
      </w: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U carrier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phonebook requirements </w:t>
      </w:r>
      <w:r w:rsidR="004F7CFA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-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egrating </w:t>
      </w:r>
      <w:r w:rsidR="00595EB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contact</w:t>
      </w:r>
      <w:r w:rsidR="00595EBC">
        <w:rPr>
          <w:rFonts w:asciiTheme="minorHAnsi" w:eastAsia="Malgun Gothic" w:hAnsiTheme="minorHAnsi" w:cstheme="minorHAnsi"/>
          <w:sz w:val="22"/>
          <w:szCs w:val="22"/>
          <w:lang w:eastAsia="ko-KR"/>
        </w:rPr>
        <w:t>’</w:t>
      </w:r>
      <w:r w:rsidR="00595EB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s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messages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,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call 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og and</w:t>
      </w:r>
      <w:r w:rsidR="00161E0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social</w:t>
      </w:r>
      <w:r w:rsidR="00BC509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BC509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BC509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pdates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in the </w:t>
      </w:r>
      <w:r w:rsidR="00DC02D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main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D09B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creen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647E26EB" w14:textId="541A7889" w:rsidR="001170D6" w:rsidRPr="00F24BB6" w:rsidRDefault="00E47B45" w:rsidP="001170D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Oversaw code changes from team members and coordinated the feature </w:t>
      </w:r>
      <w:r w:rsidR="008353C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plan/execution/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release with project </w:t>
      </w:r>
      <w:r w:rsidR="006B6D07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6B6D0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 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stakeholders.</w:t>
      </w:r>
    </w:p>
    <w:p w14:paraId="1EE604B3" w14:textId="77777777" w:rsidR="00C37FE1" w:rsidRPr="004907F3" w:rsidRDefault="00C37FE1" w:rsidP="00895F13">
      <w:pPr>
        <w:pStyle w:val="Standard"/>
        <w:ind w:left="450"/>
        <w:rPr>
          <w:rFonts w:asciiTheme="minorHAnsi" w:hAnsiTheme="minorHAnsi" w:cstheme="minorHAnsi"/>
          <w:sz w:val="20"/>
          <w:szCs w:val="20"/>
        </w:rPr>
      </w:pPr>
    </w:p>
    <w:p w14:paraId="794F1A92" w14:textId="70335399" w:rsidR="00B24B55" w:rsidRPr="004E7589" w:rsidRDefault="00206A2F" w:rsidP="00895F13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b/>
          <w:bCs/>
          <w:lang w:eastAsia="ko-KR"/>
        </w:rPr>
        <w:t xml:space="preserve">   </w:t>
      </w:r>
      <w:r w:rsidR="004338E9" w:rsidRPr="00870ACB">
        <w:rPr>
          <w:rFonts w:asciiTheme="minorHAnsi" w:eastAsiaTheme="minorEastAsia" w:hAnsiTheme="minorHAnsi" w:cstheme="minorHAnsi"/>
          <w:b/>
          <w:bCs/>
          <w:lang w:eastAsia="ko-KR"/>
        </w:rPr>
        <w:t>PTT(Push to Talk)</w:t>
      </w:r>
      <w:r w:rsidR="00D36485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D75B7D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3D2296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feature </w:t>
      </w:r>
      <w:r w:rsidR="00D36485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>T</w:t>
      </w:r>
      <w:r w:rsidR="004338E9" w:rsidRPr="00870ACB">
        <w:rPr>
          <w:rFonts w:asciiTheme="minorHAnsi" w:eastAsiaTheme="minorEastAsia" w:hAnsiTheme="minorHAnsi" w:cstheme="minorHAnsi"/>
          <w:b/>
          <w:bCs/>
          <w:lang w:eastAsia="ko-KR"/>
        </w:rPr>
        <w:t>eam</w:t>
      </w:r>
      <w:r w:rsidR="00D36485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>,</w:t>
      </w:r>
      <w:r w:rsidR="00D36485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C12602" w:rsidRPr="00870ACB">
        <w:rPr>
          <w:rFonts w:asciiTheme="minorHAnsi" w:eastAsiaTheme="minorEastAsia" w:hAnsiTheme="minorHAnsi" w:cstheme="minorHAnsi"/>
          <w:b/>
          <w:bCs/>
          <w:lang w:eastAsia="ko-KR"/>
        </w:rPr>
        <w:t>Prepaid</w:t>
      </w:r>
      <w:r w:rsidR="008D238D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phone(Tracfone) team, </w:t>
      </w:r>
      <w:r w:rsidR="00243D91" w:rsidRPr="00870ACB">
        <w:rPr>
          <w:rFonts w:asciiTheme="minorHAnsi" w:eastAsiaTheme="minorEastAsia" w:hAnsiTheme="minorHAnsi" w:cstheme="minorHAnsi"/>
          <w:b/>
          <w:bCs/>
          <w:lang w:eastAsia="ko-KR"/>
        </w:rPr>
        <w:t>Lead</w:t>
      </w:r>
      <w:r w:rsidR="009646E1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B7314E" w:rsidRPr="00870ACB">
        <w:rPr>
          <w:rFonts w:asciiTheme="minorHAnsi" w:eastAsiaTheme="minorEastAsia" w:hAnsiTheme="minorHAnsi" w:cstheme="minorHAnsi"/>
          <w:b/>
          <w:bCs/>
          <w:lang w:eastAsia="ko-KR"/>
        </w:rPr>
        <w:t>SW</w:t>
      </w:r>
      <w:r w:rsidR="009646E1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engineer</w:t>
      </w:r>
      <w:r w:rsidR="004338E9" w:rsidRPr="004E758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46E1" w:rsidRPr="004E7589"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2E2318">
        <w:rPr>
          <w:rFonts w:asciiTheme="minorHAnsi" w:hAnsiTheme="minorHAnsi" w:cstheme="minorHAnsi"/>
          <w:b/>
          <w:bCs/>
          <w:sz w:val="22"/>
          <w:szCs w:val="22"/>
        </w:rPr>
        <w:t xml:space="preserve">           </w:t>
      </w:r>
      <w:r w:rsidR="001A1046" w:rsidRPr="004E7589">
        <w:rPr>
          <w:rFonts w:asciiTheme="minorHAnsi" w:hAnsiTheme="minorHAnsi" w:cstheme="minorHAnsi"/>
          <w:b/>
          <w:bCs/>
          <w:sz w:val="22"/>
          <w:szCs w:val="22"/>
        </w:rPr>
        <w:t>200</w:t>
      </w:r>
      <w:r w:rsidR="008D238D" w:rsidRPr="004E7589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4</w:t>
      </w:r>
      <w:r w:rsidR="001A1046" w:rsidRPr="004E7589">
        <w:rPr>
          <w:rFonts w:asciiTheme="minorHAnsi" w:hAnsiTheme="minorHAnsi" w:cstheme="minorHAnsi"/>
          <w:b/>
          <w:bCs/>
          <w:sz w:val="22"/>
          <w:szCs w:val="22"/>
        </w:rPr>
        <w:t>-2008</w:t>
      </w:r>
    </w:p>
    <w:p w14:paraId="31FFEE66" w14:textId="639561E0" w:rsidR="00926407" w:rsidRPr="00926407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ntegrat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d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3rd party PTT </w:t>
      </w:r>
      <w:r w:rsidR="00DA055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ngin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and </w:t>
      </w:r>
      <w:r w:rsidR="0021397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ser inter</w:t>
      </w:r>
      <w:r w:rsidR="00070D0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fac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mplementation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071C6F">
        <w:rPr>
          <w:rFonts w:asciiTheme="minorHAnsi" w:eastAsia="Malgun Gothic" w:hAnsiTheme="minorHAnsi" w:cstheme="minorHAnsi"/>
          <w:sz w:val="22"/>
          <w:szCs w:val="22"/>
          <w:lang w:eastAsia="ko-KR"/>
        </w:rPr>
        <w:t>launched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he featur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426991A0" w14:textId="71FD30E3" w:rsidR="00926407" w:rsidRPr="00926407" w:rsidRDefault="00926407" w:rsidP="00CC756C">
      <w:pPr>
        <w:pStyle w:val="Standard"/>
        <w:ind w:firstLine="105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CC756C" w:rsidRPr="00CC756C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Managed the software release schedule and kept track of bug reports in collaboration with project </w:t>
      </w:r>
      <w:r w:rsidR="00A01D7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A01D7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</w:t>
      </w:r>
      <w:r w:rsidR="00CC756C" w:rsidRPr="00CC756C">
        <w:rPr>
          <w:rFonts w:asciiTheme="minorHAnsi" w:eastAsia="Malgun Gothic" w:hAnsiTheme="minorHAnsi" w:cstheme="minorHAnsi"/>
          <w:sz w:val="22"/>
          <w:szCs w:val="22"/>
          <w:lang w:eastAsia="ko-KR"/>
        </w:rPr>
        <w:t>stakeholders.</w:t>
      </w:r>
    </w:p>
    <w:p w14:paraId="33CB8A48" w14:textId="62B8359B" w:rsidR="00926407" w:rsidRPr="00926407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Played a role in </w:t>
      </w:r>
      <w:r w:rsidR="00B62C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rchitecture 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>designing</w:t>
      </w:r>
      <w:r w:rsidR="00B62C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for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egrating the third-party </w:t>
      </w:r>
      <w:r w:rsidR="00CA55CB">
        <w:rPr>
          <w:rFonts w:asciiTheme="minorHAnsi" w:eastAsia="Malgun Gothic" w:hAnsiTheme="minorHAnsi" w:cstheme="minorHAnsi"/>
          <w:sz w:val="22"/>
          <w:szCs w:val="22"/>
          <w:lang w:eastAsia="ko-KR"/>
        </w:rPr>
        <w:t>libraries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o the software</w:t>
      </w:r>
      <w:r w:rsidR="00411EC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.</w:t>
      </w:r>
    </w:p>
    <w:p w14:paraId="6425DDB9" w14:textId="5A5E61E3" w:rsidR="00975CF6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712A4C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ed a 3-person team </w:t>
      </w:r>
      <w:r w:rsidR="00712A4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nd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>designed a</w:t>
      </w:r>
      <w:r w:rsidR="007367A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oftware architecture for the team to utilize the third-party's prepaid </w:t>
      </w:r>
      <w:r w:rsidR="0013250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3250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>billing library within Nokia's software platform.</w:t>
      </w:r>
    </w:p>
    <w:p w14:paraId="3D5AA69B" w14:textId="77777777" w:rsidR="00926407" w:rsidRDefault="00926407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</w:p>
    <w:p w14:paraId="59921A3E" w14:textId="5E5B6F46" w:rsidR="008D36A7" w:rsidRDefault="00063664" w:rsidP="00895F13">
      <w:pPr>
        <w:pStyle w:val="Standard"/>
        <w:rPr>
          <w:rFonts w:asciiTheme="minorHAnsi" w:hAnsiTheme="minorHAnsi" w:cstheme="minorHAnsi"/>
          <w:b/>
          <w:i/>
        </w:rPr>
      </w:pP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 </w:t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>Messaging</w:t>
      </w: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4338E9" w:rsidRPr="002E2318">
        <w:rPr>
          <w:rFonts w:asciiTheme="minorHAnsi" w:eastAsiaTheme="minorEastAsia" w:hAnsiTheme="minorHAnsi" w:cstheme="minorHAnsi"/>
          <w:b/>
          <w:bCs/>
          <w:lang w:eastAsia="ko-KR"/>
        </w:rPr>
        <w:t>Team</w:t>
      </w:r>
      <w:r w:rsidR="00D36485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>,</w:t>
      </w:r>
      <w:r w:rsidR="004338E9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C22F66" w:rsidRPr="002E2318">
        <w:rPr>
          <w:rFonts w:asciiTheme="minorHAnsi" w:eastAsiaTheme="minorEastAsia" w:hAnsiTheme="minorHAnsi" w:cstheme="minorHAnsi"/>
          <w:b/>
          <w:bCs/>
          <w:lang w:eastAsia="ko-KR"/>
        </w:rPr>
        <w:t>S</w:t>
      </w:r>
      <w:r w:rsidR="00921523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enior </w:t>
      </w:r>
      <w:r w:rsidR="00B7314E" w:rsidRPr="002E2318">
        <w:rPr>
          <w:rFonts w:asciiTheme="minorHAnsi" w:eastAsiaTheme="minorEastAsia" w:hAnsiTheme="minorHAnsi" w:cstheme="minorHAnsi"/>
          <w:b/>
          <w:bCs/>
          <w:lang w:eastAsia="ko-KR"/>
        </w:rPr>
        <w:t>SW</w:t>
      </w:r>
      <w:r w:rsidR="004126A9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engineer</w:t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BB4383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ab/>
      </w:r>
      <w:r w:rsidR="00BB4383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ab/>
      </w:r>
      <w:r w:rsidR="002E2318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</w:t>
      </w:r>
      <w:r w:rsidR="005963F6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 </w:t>
      </w:r>
      <w:r w:rsidR="00F24BB6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  </w:t>
      </w:r>
      <w:r w:rsidR="008B1C3C" w:rsidRPr="00F45CBB">
        <w:rPr>
          <w:rFonts w:asciiTheme="minorHAnsi" w:hAnsiTheme="minorHAnsi" w:cstheme="minorHAnsi"/>
          <w:b/>
          <w:bCs/>
          <w:sz w:val="22"/>
          <w:szCs w:val="22"/>
        </w:rPr>
        <w:t>200</w:t>
      </w:r>
      <w:r w:rsidR="008B1C3C" w:rsidRPr="00F45CBB">
        <w:rPr>
          <w:rFonts w:asciiTheme="minorHAnsi" w:hAnsiTheme="minorHAnsi" w:cstheme="minorHAnsi" w:hint="eastAsia"/>
          <w:b/>
          <w:bCs/>
          <w:sz w:val="22"/>
          <w:szCs w:val="22"/>
        </w:rPr>
        <w:t>2</w:t>
      </w:r>
      <w:r w:rsidR="001A1046" w:rsidRPr="00F45CBB">
        <w:rPr>
          <w:rFonts w:asciiTheme="minorHAnsi" w:hAnsiTheme="minorHAnsi" w:cstheme="minorHAnsi"/>
          <w:b/>
          <w:bCs/>
          <w:sz w:val="22"/>
          <w:szCs w:val="22"/>
        </w:rPr>
        <w:t>-2004</w:t>
      </w:r>
    </w:p>
    <w:p w14:paraId="5A08E8E6" w14:textId="5F21D43C" w:rsidR="00926407" w:rsidRPr="00926407" w:rsidRDefault="00B01071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C57DF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ed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a </w:t>
      </w:r>
      <w:r w:rsidR="00C57DF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5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-person Messaging team, responsible for maintaining phone SMS&amp;MMS message function</w:t>
      </w:r>
      <w:r w:rsidR="00D20D2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185D6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85D6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enhanced </w:t>
      </w:r>
      <w:r w:rsidR="00D20D2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ser interaction behavior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based on major </w:t>
      </w:r>
      <w:r w:rsidR="00A956F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North America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carrier requirements.</w:t>
      </w:r>
    </w:p>
    <w:p w14:paraId="22DBB3EC" w14:textId="2FD7E18E" w:rsidR="00926407" w:rsidRPr="00926407" w:rsidRDefault="00B01071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Clarified North American ATT/Verizon/Sprint operator’s requirements, architectural proposals, and led </w:t>
      </w:r>
      <w:r w:rsidR="00185D6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85D6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</w:t>
      </w:r>
      <w:r w:rsidR="009A25F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oftwar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design and </w:t>
      </w:r>
      <w:r w:rsidR="009A25F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feature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development.</w:t>
      </w:r>
    </w:p>
    <w:p w14:paraId="16B0704F" w14:textId="79F07005" w:rsidR="00B24B55" w:rsidRDefault="00B24B55" w:rsidP="00895F13">
      <w:pPr>
        <w:pStyle w:val="Standard"/>
        <w:rPr>
          <w:rFonts w:asciiTheme="minorHAnsi" w:eastAsia="Malgun Gothic" w:hAnsiTheme="minorHAnsi" w:cstheme="minorHAnsi"/>
          <w:u w:val="single"/>
          <w:lang w:eastAsia="ko-KR"/>
        </w:rPr>
      </w:pPr>
    </w:p>
    <w:p w14:paraId="1DB928A5" w14:textId="77777777" w:rsidR="00926407" w:rsidRPr="009079E5" w:rsidRDefault="00926407" w:rsidP="00895F13">
      <w:pPr>
        <w:pStyle w:val="Standard"/>
        <w:rPr>
          <w:rFonts w:asciiTheme="minorHAnsi" w:eastAsia="Malgun Gothic" w:hAnsiTheme="minorHAnsi" w:cstheme="minorHAnsi"/>
          <w:u w:val="single"/>
          <w:lang w:eastAsia="ko-KR"/>
        </w:rPr>
      </w:pPr>
    </w:p>
    <w:p w14:paraId="09D13875" w14:textId="77777777" w:rsidR="00B24B55" w:rsidRDefault="00153E40" w:rsidP="00895F13">
      <w:pPr>
        <w:pStyle w:val="Standard"/>
        <w:jc w:val="center"/>
        <w:rPr>
          <w:rFonts w:asciiTheme="minorHAnsi" w:hAnsiTheme="minorHAnsi" w:cstheme="minorHAnsi"/>
          <w:b/>
        </w:rPr>
      </w:pPr>
      <w:r w:rsidRPr="00153E40">
        <w:rPr>
          <w:rFonts w:asciiTheme="minorHAnsi" w:hAnsiTheme="minorHAnsi" w:cstheme="minorHAnsi"/>
          <w:b/>
        </w:rPr>
        <w:t>TECHNICAL SKILLS</w:t>
      </w:r>
    </w:p>
    <w:p w14:paraId="3A6F84FF" w14:textId="77777777" w:rsidR="00427DF3" w:rsidRPr="00153E40" w:rsidRDefault="00427DF3" w:rsidP="00895F13">
      <w:pPr>
        <w:pStyle w:val="Standard"/>
        <w:jc w:val="center"/>
        <w:rPr>
          <w:rFonts w:asciiTheme="minorHAnsi" w:eastAsia="Malgun Gothic" w:hAnsiTheme="minorHAnsi" w:cstheme="minorHAnsi"/>
          <w:lang w:eastAsia="ko-KR"/>
        </w:rPr>
      </w:pPr>
    </w:p>
    <w:p w14:paraId="3455752E" w14:textId="5CE21CD0" w:rsidR="00C942E4" w:rsidRDefault="0026771C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6A4CF3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Language: C/C++, </w:t>
      </w:r>
      <w:r w:rsidR="00E544A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Python, 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Embedded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>C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        </w:t>
      </w:r>
      <w:r w:rsid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        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6A4CF3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3C4270" w:rsidRPr="009A0B3E">
        <w:rPr>
          <w:rFonts w:asciiTheme="minorHAnsi" w:eastAsia="Malgun Gothic" w:hAnsiTheme="minorHAnsi" w:cstheme="minorHAnsi"/>
          <w:sz w:val="24"/>
          <w:szCs w:val="24"/>
          <w:lang w:bidi="hi-IN"/>
        </w:rPr>
        <w:t>Operating System: Linux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>/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>Android/</w:t>
      </w:r>
      <w:r w:rsidR="00E544A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RT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>OS</w:t>
      </w:r>
    </w:p>
    <w:p w14:paraId="606A6FB8" w14:textId="00A67D7B" w:rsidR="00C04BAF" w:rsidRDefault="003C4270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Protocol:  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>IEEE</w:t>
      </w:r>
      <w:r w:rsidR="00BB3A5D"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>802.11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>TCP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IP/UDP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B</w:t>
      </w:r>
      <w:r w:rsidR="00656DC2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luetooth </w:t>
      </w:r>
      <w:r w:rsidR="00FE3326" w:rsidRPr="00FE3326">
        <w:rPr>
          <w:rFonts w:asciiTheme="minorHAnsi" w:eastAsia="Malgun Gothic" w:hAnsiTheme="minorHAnsi" w:cstheme="minorHAnsi"/>
          <w:sz w:val="24"/>
          <w:szCs w:val="24"/>
          <w:lang w:bidi="hi-IN"/>
        </w:rPr>
        <w:t>BR/EDR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/</w:t>
      </w:r>
      <w:r w:rsidR="00FE3326" w:rsidRPr="00FE3326">
        <w:rPr>
          <w:rFonts w:asciiTheme="minorHAnsi" w:eastAsia="Malgun Gothic" w:hAnsiTheme="minorHAnsi" w:cstheme="minorHAnsi"/>
          <w:sz w:val="24"/>
          <w:szCs w:val="24"/>
          <w:lang w:bidi="hi-IN"/>
        </w:rPr>
        <w:t>LE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</w:p>
    <w:p w14:paraId="4E398EF3" w14:textId="6DA080C7" w:rsidR="00B24B55" w:rsidRDefault="00EA4EB5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Debugging</w:t>
      </w:r>
      <w:r w:rsidR="007124B9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DF1ECE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tool</w:t>
      </w:r>
      <w:r w:rsidR="004338E9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: Wire</w:t>
      </w:r>
      <w:r w:rsidR="007A6B53">
        <w:rPr>
          <w:rFonts w:asciiTheme="minorHAnsi" w:eastAsia="Malgun Gothic" w:hAnsiTheme="minorHAnsi" w:cstheme="minorHAnsi"/>
          <w:sz w:val="24"/>
          <w:szCs w:val="24"/>
          <w:lang w:bidi="hi-IN"/>
        </w:rPr>
        <w:t>s</w:t>
      </w:r>
      <w:r w:rsidR="004338E9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hark</w:t>
      </w:r>
      <w:r w:rsidR="0091550C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="0091550C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Tcpdump</w:t>
      </w:r>
      <w:r w:rsidR="007B59EB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17263">
        <w:rPr>
          <w:rFonts w:asciiTheme="minorHAnsi" w:eastAsia="Malgun Gothic" w:hAnsiTheme="minorHAnsi" w:cstheme="minorHAnsi"/>
          <w:sz w:val="24"/>
          <w:szCs w:val="24"/>
          <w:lang w:bidi="hi-IN"/>
        </w:rPr>
        <w:t>GDB,</w:t>
      </w:r>
      <w:r w:rsidR="005A1A30" w:rsidRP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F77DC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Trace32</w:t>
      </w:r>
      <w:r w:rsid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</w:t>
      </w:r>
      <w:r w:rsidR="00427DF3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803773" w:rsidRPr="00803773">
        <w:rPr>
          <w:rFonts w:asciiTheme="minorHAnsi" w:eastAsia="Malgun Gothic" w:hAnsiTheme="minorHAnsi" w:cstheme="minorHAnsi"/>
          <w:sz w:val="24"/>
          <w:szCs w:val="24"/>
          <w:lang w:bidi="hi-IN"/>
        </w:rPr>
        <w:t>O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ctobox Testbed</w:t>
      </w:r>
      <w:r w:rsidR="001C26D0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="0027750C" w:rsidRPr="0027750C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27750C">
        <w:rPr>
          <w:rFonts w:asciiTheme="minorHAnsi" w:eastAsia="Malgun Gothic" w:hAnsiTheme="minorHAnsi" w:cstheme="minorHAnsi"/>
          <w:sz w:val="24"/>
          <w:szCs w:val="24"/>
          <w:lang w:bidi="hi-IN"/>
        </w:rPr>
        <w:t>Litepoint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IQxel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BT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>Ellisys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="00803773">
        <w:rPr>
          <w:rFonts w:asciiTheme="minorHAnsi" w:eastAsia="Malgun Gothic" w:hAnsiTheme="minorHAnsi" w:cstheme="minorHAnsi"/>
          <w:sz w:val="24"/>
          <w:szCs w:val="24"/>
          <w:lang w:bidi="hi-IN"/>
        </w:rPr>
        <w:br/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                          </w:t>
      </w:r>
      <w:r w:rsidR="00CA7CBB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S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>pectrum</w:t>
      </w:r>
      <w:r w:rsidR="00F77DC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>Analyzer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 Qualcomm</w:t>
      </w:r>
      <w:r w:rsidR="00F71D3A">
        <w:rPr>
          <w:rFonts w:asciiTheme="minorHAnsi" w:eastAsia="Malgun Gothic" w:hAnsiTheme="minorHAnsi" w:cstheme="minorHAnsi"/>
          <w:sz w:val="24"/>
          <w:szCs w:val="24"/>
          <w:lang w:bidi="hi-IN"/>
        </w:rPr>
        <w:t>’</w:t>
      </w:r>
      <w:r w:rsidR="00F71D3A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s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tools(QXDM, QPST, Crashscope</w:t>
      </w:r>
      <w:r w:rsidR="00803773">
        <w:rPr>
          <w:rFonts w:asciiTheme="minorHAnsi" w:eastAsia="Malgun Gothic" w:hAnsiTheme="minorHAnsi" w:cstheme="minorHAnsi"/>
          <w:sz w:val="24"/>
          <w:szCs w:val="24"/>
          <w:lang w:bidi="hi-IN"/>
        </w:rPr>
        <w:t>…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)</w:t>
      </w:r>
    </w:p>
    <w:p w14:paraId="709DCD8C" w14:textId="5ED4B60F" w:rsidR="009E48D7" w:rsidRPr="0027750C" w:rsidRDefault="009E48D7" w:rsidP="00895F13">
      <w:pPr>
        <w:pStyle w:val="NormalIndent"/>
        <w:wordWrap/>
        <w:snapToGrid w:val="0"/>
        <w:spacing w:line="216" w:lineRule="auto"/>
        <w:ind w:left="0" w:right="441"/>
      </w:pP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Bug </w:t>
      </w:r>
      <w:r w:rsidR="0019335F">
        <w:rPr>
          <w:rFonts w:asciiTheme="minorHAnsi" w:eastAsia="Malgun Gothic" w:hAnsiTheme="minorHAnsi" w:cstheme="minorHAnsi"/>
          <w:sz w:val="24"/>
          <w:szCs w:val="24"/>
          <w:lang w:bidi="hi-IN"/>
        </w:rPr>
        <w:t>tracking: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Salesforce, </w:t>
      </w:r>
      <w:r w:rsidR="00635429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JIRA,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Clear case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 Confluence</w:t>
      </w:r>
    </w:p>
    <w:p w14:paraId="112DD9D2" w14:textId="77777777" w:rsidR="00B30017" w:rsidRDefault="00B30017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Professional </w:t>
      </w:r>
      <w:r w:rsidR="00636E4A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Training: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Project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Management, A</w:t>
      </w:r>
      <w:r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g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ile </w:t>
      </w:r>
      <w:r w:rsidR="00C3255A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process</w:t>
      </w:r>
      <w:r w:rsidR="00AA5749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and Scrum</w:t>
      </w:r>
    </w:p>
    <w:p w14:paraId="2A0B1631" w14:textId="77777777" w:rsidR="00C146BF" w:rsidRPr="005963F6" w:rsidRDefault="00C146BF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</w:p>
    <w:p w14:paraId="270A0317" w14:textId="77777777" w:rsidR="00F228DF" w:rsidRDefault="00F228DF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Theme="minorEastAsia" w:hAnsiTheme="minorHAnsi" w:cstheme="minorHAnsi"/>
          <w:u w:val="single"/>
        </w:rPr>
      </w:pPr>
    </w:p>
    <w:p w14:paraId="61349137" w14:textId="1F0A2F86" w:rsidR="008651E8" w:rsidRDefault="00153E40" w:rsidP="00895F13">
      <w:pPr>
        <w:pStyle w:val="Standard"/>
        <w:spacing w:line="216" w:lineRule="auto"/>
        <w:jc w:val="center"/>
        <w:rPr>
          <w:rFonts w:asciiTheme="minorHAnsi" w:eastAsiaTheme="minorEastAsia" w:hAnsiTheme="minorHAnsi" w:cstheme="minorHAnsi"/>
          <w:b/>
          <w:lang w:eastAsia="ko-KR"/>
        </w:rPr>
      </w:pPr>
      <w:r w:rsidRPr="00153E40">
        <w:rPr>
          <w:rFonts w:asciiTheme="minorHAnsi" w:hAnsiTheme="minorHAnsi" w:cstheme="minorHAnsi"/>
          <w:b/>
        </w:rPr>
        <w:t>EDUCATION</w:t>
      </w:r>
    </w:p>
    <w:p w14:paraId="11EFE491" w14:textId="77777777" w:rsidR="008651E8" w:rsidRDefault="008651E8" w:rsidP="00895F13">
      <w:pPr>
        <w:pStyle w:val="Standard"/>
        <w:spacing w:line="216" w:lineRule="auto"/>
        <w:jc w:val="center"/>
        <w:rPr>
          <w:rFonts w:asciiTheme="minorHAnsi" w:eastAsiaTheme="minorEastAsia" w:hAnsiTheme="minorHAnsi" w:cstheme="minorHAnsi"/>
          <w:b/>
          <w:lang w:eastAsia="ko-KR"/>
        </w:rPr>
      </w:pPr>
    </w:p>
    <w:p w14:paraId="2B0F9AF1" w14:textId="48275913" w:rsidR="008651E8" w:rsidRDefault="008651E8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>
        <w:rPr>
          <w:rFonts w:asciiTheme="minorHAnsi" w:eastAsia="Malgun Gothic" w:hAnsiTheme="minorHAnsi" w:cstheme="minorHAnsi"/>
          <w:lang w:eastAsia="ko-KR"/>
        </w:rPr>
        <w:t>C</w:t>
      </w:r>
      <w:r w:rsidR="00A63359">
        <w:rPr>
          <w:rFonts w:asciiTheme="minorHAnsi" w:eastAsia="Malgun Gothic" w:hAnsiTheme="minorHAnsi" w:cstheme="minorHAnsi"/>
          <w:lang w:eastAsia="ko-KR"/>
        </w:rPr>
        <w:t>W</w:t>
      </w:r>
      <w:r>
        <w:rPr>
          <w:rFonts w:asciiTheme="minorHAnsi" w:eastAsia="Malgun Gothic" w:hAnsiTheme="minorHAnsi" w:cstheme="minorHAnsi"/>
          <w:lang w:eastAsia="ko-KR"/>
        </w:rPr>
        <w:t>NP</w:t>
      </w:r>
      <w:r w:rsidR="00E41BFB">
        <w:rPr>
          <w:rFonts w:asciiTheme="minorHAnsi" w:eastAsia="Malgun Gothic" w:hAnsiTheme="minorHAnsi" w:cstheme="minorHAnsi"/>
          <w:lang w:eastAsia="ko-KR"/>
        </w:rPr>
        <w:t xml:space="preserve"> </w:t>
      </w:r>
      <w:r w:rsidR="00B72F57">
        <w:rPr>
          <w:rFonts w:asciiTheme="minorHAnsi" w:eastAsia="Malgun Gothic" w:hAnsiTheme="minorHAnsi" w:cstheme="minorHAnsi"/>
          <w:lang w:eastAsia="ko-KR"/>
        </w:rPr>
        <w:t>(</w:t>
      </w:r>
      <w:r w:rsidR="0019335F">
        <w:rPr>
          <w:rFonts w:asciiTheme="minorHAnsi" w:eastAsia="Malgun Gothic" w:hAnsiTheme="minorHAnsi" w:cstheme="minorHAnsi"/>
          <w:lang w:eastAsia="ko-KR"/>
        </w:rPr>
        <w:t>Certified</w:t>
      </w:r>
      <w:r w:rsidR="00E41BFB">
        <w:rPr>
          <w:rFonts w:asciiTheme="minorHAnsi" w:eastAsia="Malgun Gothic" w:hAnsiTheme="minorHAnsi" w:cstheme="minorHAnsi"/>
          <w:lang w:eastAsia="ko-KR"/>
        </w:rPr>
        <w:t xml:space="preserve"> Wireless Network Pro</w:t>
      </w:r>
      <w:r w:rsidR="00B72F57">
        <w:rPr>
          <w:rFonts w:asciiTheme="minorHAnsi" w:eastAsia="Malgun Gothic" w:hAnsiTheme="minorHAnsi" w:cstheme="minorHAnsi"/>
          <w:lang w:eastAsia="ko-KR"/>
        </w:rPr>
        <w:t>fessional)</w:t>
      </w:r>
      <w:r w:rsidR="00011A6C">
        <w:rPr>
          <w:rFonts w:asciiTheme="minorHAnsi" w:eastAsia="Malgun Gothic" w:hAnsiTheme="minorHAnsi" w:cstheme="minorHAnsi"/>
          <w:lang w:eastAsia="ko-KR"/>
        </w:rPr>
        <w:t>’s</w:t>
      </w:r>
      <w:r w:rsidR="00B72F57">
        <w:rPr>
          <w:rFonts w:asciiTheme="minorHAnsi" w:eastAsia="Malgun Gothic" w:hAnsiTheme="minorHAnsi" w:cstheme="minorHAnsi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lang w:eastAsia="ko-KR"/>
        </w:rPr>
        <w:t>CWNA</w:t>
      </w:r>
      <w:r w:rsidR="002A7621">
        <w:rPr>
          <w:rFonts w:asciiTheme="minorHAnsi" w:eastAsia="Malgun Gothic" w:hAnsiTheme="minorHAnsi" w:cstheme="minorHAnsi" w:hint="eastAsia"/>
          <w:lang w:eastAsia="ko-KR"/>
        </w:rPr>
        <w:t>(Network</w:t>
      </w:r>
      <w:r w:rsidR="000174B3" w:rsidRPr="000174B3">
        <w:t xml:space="preserve"> </w:t>
      </w:r>
      <w:r w:rsidR="000174B3" w:rsidRPr="000174B3">
        <w:rPr>
          <w:rFonts w:asciiTheme="minorHAnsi" w:eastAsia="Malgun Gothic" w:hAnsiTheme="minorHAnsi" w:cstheme="minorHAnsi"/>
          <w:lang w:eastAsia="ko-KR"/>
        </w:rPr>
        <w:t>Administrator</w:t>
      </w:r>
      <w:r w:rsidR="002A7621">
        <w:rPr>
          <w:rFonts w:asciiTheme="minorHAnsi" w:eastAsia="Malgun Gothic" w:hAnsiTheme="minorHAnsi" w:cstheme="minorHAnsi" w:hint="eastAsia"/>
          <w:lang w:eastAsia="ko-KR"/>
        </w:rPr>
        <w:t>)</w:t>
      </w:r>
      <w:r>
        <w:rPr>
          <w:rFonts w:asciiTheme="minorHAnsi" w:eastAsia="Malgun Gothic" w:hAnsiTheme="minorHAnsi" w:cstheme="minorHAnsi"/>
          <w:lang w:eastAsia="ko-KR"/>
        </w:rPr>
        <w:t>, CWA</w:t>
      </w:r>
      <w:r w:rsidR="00B72F57">
        <w:rPr>
          <w:rFonts w:asciiTheme="minorHAnsi" w:eastAsia="Malgun Gothic" w:hAnsiTheme="minorHAnsi" w:cstheme="minorHAnsi"/>
          <w:lang w:eastAsia="ko-KR"/>
        </w:rPr>
        <w:t>P</w:t>
      </w:r>
      <w:r w:rsidR="006D5651">
        <w:rPr>
          <w:rFonts w:asciiTheme="minorHAnsi" w:eastAsia="Malgun Gothic" w:hAnsiTheme="minorHAnsi" w:cstheme="minorHAnsi" w:hint="eastAsia"/>
          <w:lang w:eastAsia="ko-KR"/>
        </w:rPr>
        <w:t>(</w:t>
      </w:r>
      <w:r w:rsidR="000174B3" w:rsidRPr="000174B3">
        <w:rPr>
          <w:rFonts w:asciiTheme="minorHAnsi" w:eastAsia="Malgun Gothic" w:hAnsiTheme="minorHAnsi" w:cstheme="minorHAnsi"/>
          <w:lang w:eastAsia="ko-KR"/>
        </w:rPr>
        <w:t>Analysis Professional</w:t>
      </w:r>
      <w:r w:rsidR="002A7621">
        <w:rPr>
          <w:rFonts w:asciiTheme="minorHAnsi" w:eastAsia="Malgun Gothic" w:hAnsiTheme="minorHAnsi" w:cstheme="minorHAnsi" w:hint="eastAsia"/>
          <w:lang w:eastAsia="ko-KR"/>
        </w:rPr>
        <w:t>)</w:t>
      </w:r>
      <w:r>
        <w:rPr>
          <w:rFonts w:asciiTheme="minorHAnsi" w:eastAsia="Malgun Gothic" w:hAnsiTheme="minorHAnsi" w:cstheme="minorHAnsi"/>
          <w:lang w:eastAsia="ko-KR"/>
        </w:rPr>
        <w:t xml:space="preserve"> certified,</w:t>
      </w:r>
    </w:p>
    <w:p w14:paraId="4B70FBC4" w14:textId="6D765539" w:rsidR="008651E8" w:rsidRPr="005963F6" w:rsidRDefault="001E2A2B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 w:rsidRPr="005963F6">
        <w:rPr>
          <w:rFonts w:asciiTheme="minorHAnsi" w:eastAsia="Malgun Gothic" w:hAnsiTheme="minorHAnsi" w:cstheme="minorHAnsi"/>
          <w:lang w:eastAsia="ko-KR"/>
        </w:rPr>
        <w:t>M.S</w:t>
      </w:r>
      <w:r w:rsidRPr="005963F6">
        <w:rPr>
          <w:rFonts w:asciiTheme="minorHAnsi" w:eastAsia="Malgun Gothic" w:hAnsiTheme="minorHAnsi" w:cstheme="minorHAnsi" w:hint="eastAsia"/>
          <w:lang w:eastAsia="ko-KR"/>
        </w:rPr>
        <w:t>.</w:t>
      </w:r>
      <w:r w:rsidRPr="005963F6">
        <w:rPr>
          <w:rFonts w:asciiTheme="minorHAnsi" w:eastAsia="Malgun Gothic" w:hAnsiTheme="minorHAnsi" w:cstheme="minorHAnsi"/>
          <w:lang w:eastAsia="ko-KR"/>
        </w:rPr>
        <w:t xml:space="preserve"> in Computer Engineering, Sogang University, S. Korea</w:t>
      </w:r>
    </w:p>
    <w:p w14:paraId="57B82655" w14:textId="43D3BF0F" w:rsidR="00866746" w:rsidRDefault="004338E9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 w:rsidRPr="005963F6">
        <w:rPr>
          <w:rFonts w:asciiTheme="minorHAnsi" w:eastAsia="Malgun Gothic" w:hAnsiTheme="minorHAnsi" w:cstheme="minorHAnsi"/>
          <w:lang w:eastAsia="ko-KR"/>
        </w:rPr>
        <w:t>B. S. in Computer Engineering and Minor in Business Administration, Sogang University, S. Korea</w:t>
      </w:r>
    </w:p>
    <w:sectPr w:rsidR="00866746" w:rsidSect="004C78E5">
      <w:pgSz w:w="12240" w:h="15840"/>
      <w:pgMar w:top="1066" w:right="1080" w:bottom="1008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16F66" w14:textId="77777777" w:rsidR="004C78E5" w:rsidRDefault="004C78E5" w:rsidP="00B24B55">
      <w:r>
        <w:separator/>
      </w:r>
    </w:p>
  </w:endnote>
  <w:endnote w:type="continuationSeparator" w:id="0">
    <w:p w14:paraId="5B86EE94" w14:textId="77777777" w:rsidR="004C78E5" w:rsidRDefault="004C78E5" w:rsidP="00B24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MS Gothic"/>
    <w:charset w:val="80"/>
    <w:family w:val="auto"/>
    <w:pitch w:val="default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3436F" w14:textId="77777777" w:rsidR="004C78E5" w:rsidRDefault="004C78E5" w:rsidP="00B24B55">
      <w:r w:rsidRPr="00B24B55">
        <w:rPr>
          <w:color w:val="000000"/>
        </w:rPr>
        <w:separator/>
      </w:r>
    </w:p>
  </w:footnote>
  <w:footnote w:type="continuationSeparator" w:id="0">
    <w:p w14:paraId="0684EA37" w14:textId="77777777" w:rsidR="004C78E5" w:rsidRDefault="004C78E5" w:rsidP="00B24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30D0"/>
    <w:multiLevelType w:val="hybridMultilevel"/>
    <w:tmpl w:val="A1EA3F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47589"/>
    <w:multiLevelType w:val="hybridMultilevel"/>
    <w:tmpl w:val="A42A747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50664D"/>
    <w:multiLevelType w:val="hybridMultilevel"/>
    <w:tmpl w:val="A4BE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AE7AD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  <w:color w:val="00000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7798A"/>
    <w:multiLevelType w:val="hybridMultilevel"/>
    <w:tmpl w:val="EBDE2B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638E6"/>
    <w:multiLevelType w:val="hybridMultilevel"/>
    <w:tmpl w:val="55DC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C2BB2"/>
    <w:multiLevelType w:val="hybridMultilevel"/>
    <w:tmpl w:val="111E2A56"/>
    <w:lvl w:ilvl="0" w:tplc="C35ADC1E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5B93B3B"/>
    <w:multiLevelType w:val="multilevel"/>
    <w:tmpl w:val="06BCA866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7" w15:restartNumberingAfterBreak="0">
    <w:nsid w:val="3CAD70FA"/>
    <w:multiLevelType w:val="hybridMultilevel"/>
    <w:tmpl w:val="095A0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679B0"/>
    <w:multiLevelType w:val="hybridMultilevel"/>
    <w:tmpl w:val="487896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947AC"/>
    <w:multiLevelType w:val="hybridMultilevel"/>
    <w:tmpl w:val="AFD2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8711D"/>
    <w:multiLevelType w:val="hybridMultilevel"/>
    <w:tmpl w:val="7EBC6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C4337"/>
    <w:multiLevelType w:val="hybridMultilevel"/>
    <w:tmpl w:val="BC2212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67902"/>
    <w:multiLevelType w:val="hybridMultilevel"/>
    <w:tmpl w:val="29C828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418E8"/>
    <w:multiLevelType w:val="multilevel"/>
    <w:tmpl w:val="3E909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43F1485"/>
    <w:multiLevelType w:val="hybridMultilevel"/>
    <w:tmpl w:val="B8669550"/>
    <w:lvl w:ilvl="0" w:tplc="9F9CA81C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BA67E8"/>
    <w:multiLevelType w:val="hybridMultilevel"/>
    <w:tmpl w:val="036C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F25110"/>
    <w:multiLevelType w:val="hybridMultilevel"/>
    <w:tmpl w:val="5108FA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12AB7"/>
    <w:multiLevelType w:val="multilevel"/>
    <w:tmpl w:val="B0E851FA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num w:numId="1" w16cid:durableId="2038001155">
    <w:abstractNumId w:val="6"/>
  </w:num>
  <w:num w:numId="2" w16cid:durableId="1693455522">
    <w:abstractNumId w:val="17"/>
  </w:num>
  <w:num w:numId="3" w16cid:durableId="1716083065">
    <w:abstractNumId w:val="4"/>
  </w:num>
  <w:num w:numId="4" w16cid:durableId="512885571">
    <w:abstractNumId w:val="0"/>
  </w:num>
  <w:num w:numId="5" w16cid:durableId="1159618634">
    <w:abstractNumId w:val="3"/>
  </w:num>
  <w:num w:numId="6" w16cid:durableId="886140956">
    <w:abstractNumId w:val="8"/>
  </w:num>
  <w:num w:numId="7" w16cid:durableId="1616672874">
    <w:abstractNumId w:val="1"/>
  </w:num>
  <w:num w:numId="8" w16cid:durableId="1676880181">
    <w:abstractNumId w:val="16"/>
  </w:num>
  <w:num w:numId="9" w16cid:durableId="737754193">
    <w:abstractNumId w:val="7"/>
  </w:num>
  <w:num w:numId="10" w16cid:durableId="146676920">
    <w:abstractNumId w:val="11"/>
  </w:num>
  <w:num w:numId="11" w16cid:durableId="1347050973">
    <w:abstractNumId w:val="12"/>
  </w:num>
  <w:num w:numId="12" w16cid:durableId="2031293718">
    <w:abstractNumId w:val="10"/>
  </w:num>
  <w:num w:numId="13" w16cid:durableId="110631994">
    <w:abstractNumId w:val="5"/>
  </w:num>
  <w:num w:numId="14" w16cid:durableId="557936457">
    <w:abstractNumId w:val="15"/>
  </w:num>
  <w:num w:numId="15" w16cid:durableId="1051927730">
    <w:abstractNumId w:val="13"/>
  </w:num>
  <w:num w:numId="16" w16cid:durableId="148140090">
    <w:abstractNumId w:val="9"/>
  </w:num>
  <w:num w:numId="17" w16cid:durableId="564679660">
    <w:abstractNumId w:val="14"/>
  </w:num>
  <w:num w:numId="18" w16cid:durableId="18484467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jS3MDG3NDayMLdQ0lEKTi0uzszPAykwqgUAoLPI2CwAAAA="/>
  </w:docVars>
  <w:rsids>
    <w:rsidRoot w:val="00B24B55"/>
    <w:rsid w:val="00001864"/>
    <w:rsid w:val="00005491"/>
    <w:rsid w:val="00005945"/>
    <w:rsid w:val="0000623B"/>
    <w:rsid w:val="00007E60"/>
    <w:rsid w:val="00007F4A"/>
    <w:rsid w:val="00011A6C"/>
    <w:rsid w:val="00015225"/>
    <w:rsid w:val="0001541A"/>
    <w:rsid w:val="00015773"/>
    <w:rsid w:val="00015F8F"/>
    <w:rsid w:val="000174B3"/>
    <w:rsid w:val="00017B0D"/>
    <w:rsid w:val="000202FB"/>
    <w:rsid w:val="000263AB"/>
    <w:rsid w:val="00026E75"/>
    <w:rsid w:val="00032ECD"/>
    <w:rsid w:val="00033B28"/>
    <w:rsid w:val="00037CD8"/>
    <w:rsid w:val="00042621"/>
    <w:rsid w:val="00042F03"/>
    <w:rsid w:val="00043FD4"/>
    <w:rsid w:val="0004775A"/>
    <w:rsid w:val="00051B2F"/>
    <w:rsid w:val="0005502F"/>
    <w:rsid w:val="00055211"/>
    <w:rsid w:val="00060424"/>
    <w:rsid w:val="00061B91"/>
    <w:rsid w:val="00062C27"/>
    <w:rsid w:val="000634CB"/>
    <w:rsid w:val="00063664"/>
    <w:rsid w:val="00063949"/>
    <w:rsid w:val="0006478B"/>
    <w:rsid w:val="0006488A"/>
    <w:rsid w:val="00065099"/>
    <w:rsid w:val="00070D03"/>
    <w:rsid w:val="00071B99"/>
    <w:rsid w:val="00071C6F"/>
    <w:rsid w:val="00075938"/>
    <w:rsid w:val="00084E74"/>
    <w:rsid w:val="00085787"/>
    <w:rsid w:val="00085788"/>
    <w:rsid w:val="0008649C"/>
    <w:rsid w:val="0008739D"/>
    <w:rsid w:val="000878C2"/>
    <w:rsid w:val="0009390A"/>
    <w:rsid w:val="00097358"/>
    <w:rsid w:val="00097A94"/>
    <w:rsid w:val="000A0C2B"/>
    <w:rsid w:val="000A46B1"/>
    <w:rsid w:val="000A53C0"/>
    <w:rsid w:val="000B0E0C"/>
    <w:rsid w:val="000B1C56"/>
    <w:rsid w:val="000B2ECA"/>
    <w:rsid w:val="000B35B0"/>
    <w:rsid w:val="000B3880"/>
    <w:rsid w:val="000B4606"/>
    <w:rsid w:val="000B733E"/>
    <w:rsid w:val="000C0AB9"/>
    <w:rsid w:val="000C0C9F"/>
    <w:rsid w:val="000C2C55"/>
    <w:rsid w:val="000C2CD9"/>
    <w:rsid w:val="000D09B6"/>
    <w:rsid w:val="000D1304"/>
    <w:rsid w:val="000D2CF8"/>
    <w:rsid w:val="000D3E70"/>
    <w:rsid w:val="000D4338"/>
    <w:rsid w:val="000D4418"/>
    <w:rsid w:val="000D604F"/>
    <w:rsid w:val="000E010E"/>
    <w:rsid w:val="000E0666"/>
    <w:rsid w:val="000E13D9"/>
    <w:rsid w:val="000E1791"/>
    <w:rsid w:val="000E43E1"/>
    <w:rsid w:val="000E4BF7"/>
    <w:rsid w:val="000E5056"/>
    <w:rsid w:val="000E6FD3"/>
    <w:rsid w:val="000F2E04"/>
    <w:rsid w:val="000F2E63"/>
    <w:rsid w:val="000F5A84"/>
    <w:rsid w:val="000F6506"/>
    <w:rsid w:val="000F74BD"/>
    <w:rsid w:val="00100E7E"/>
    <w:rsid w:val="0010102E"/>
    <w:rsid w:val="00103D20"/>
    <w:rsid w:val="00107549"/>
    <w:rsid w:val="001102D3"/>
    <w:rsid w:val="001108C5"/>
    <w:rsid w:val="001133BF"/>
    <w:rsid w:val="00115595"/>
    <w:rsid w:val="001170D6"/>
    <w:rsid w:val="00117212"/>
    <w:rsid w:val="00117C83"/>
    <w:rsid w:val="00117EB7"/>
    <w:rsid w:val="00120744"/>
    <w:rsid w:val="00120C04"/>
    <w:rsid w:val="0012115D"/>
    <w:rsid w:val="00121DEB"/>
    <w:rsid w:val="00124027"/>
    <w:rsid w:val="00124CFC"/>
    <w:rsid w:val="00132509"/>
    <w:rsid w:val="0013260A"/>
    <w:rsid w:val="001351F7"/>
    <w:rsid w:val="001368BC"/>
    <w:rsid w:val="00137265"/>
    <w:rsid w:val="001379CE"/>
    <w:rsid w:val="00141CAD"/>
    <w:rsid w:val="00143A15"/>
    <w:rsid w:val="00143CD6"/>
    <w:rsid w:val="00146625"/>
    <w:rsid w:val="001467C4"/>
    <w:rsid w:val="00150988"/>
    <w:rsid w:val="00152CEF"/>
    <w:rsid w:val="00153E40"/>
    <w:rsid w:val="00154A87"/>
    <w:rsid w:val="001554E5"/>
    <w:rsid w:val="00161A56"/>
    <w:rsid w:val="00161E00"/>
    <w:rsid w:val="00166806"/>
    <w:rsid w:val="001708D4"/>
    <w:rsid w:val="00172A2C"/>
    <w:rsid w:val="0017312B"/>
    <w:rsid w:val="001732CE"/>
    <w:rsid w:val="00175609"/>
    <w:rsid w:val="00175AC1"/>
    <w:rsid w:val="001772BE"/>
    <w:rsid w:val="00185D6B"/>
    <w:rsid w:val="0018662A"/>
    <w:rsid w:val="001866FC"/>
    <w:rsid w:val="0019335F"/>
    <w:rsid w:val="00193EE1"/>
    <w:rsid w:val="00194EF6"/>
    <w:rsid w:val="001A0F3A"/>
    <w:rsid w:val="001A1046"/>
    <w:rsid w:val="001A1BEF"/>
    <w:rsid w:val="001A56F5"/>
    <w:rsid w:val="001A5A7E"/>
    <w:rsid w:val="001B1AF3"/>
    <w:rsid w:val="001B1D6E"/>
    <w:rsid w:val="001B3013"/>
    <w:rsid w:val="001C1051"/>
    <w:rsid w:val="001C26D0"/>
    <w:rsid w:val="001C2D90"/>
    <w:rsid w:val="001C326A"/>
    <w:rsid w:val="001C457C"/>
    <w:rsid w:val="001C4AB0"/>
    <w:rsid w:val="001C5D88"/>
    <w:rsid w:val="001D27CC"/>
    <w:rsid w:val="001D499D"/>
    <w:rsid w:val="001D52E1"/>
    <w:rsid w:val="001D5AA2"/>
    <w:rsid w:val="001D6C7F"/>
    <w:rsid w:val="001D6DDE"/>
    <w:rsid w:val="001E0468"/>
    <w:rsid w:val="001E1424"/>
    <w:rsid w:val="001E1991"/>
    <w:rsid w:val="001E1C1F"/>
    <w:rsid w:val="001E2888"/>
    <w:rsid w:val="001E28E8"/>
    <w:rsid w:val="001E2A2B"/>
    <w:rsid w:val="001E36AB"/>
    <w:rsid w:val="001E6DBC"/>
    <w:rsid w:val="001F3292"/>
    <w:rsid w:val="001F407A"/>
    <w:rsid w:val="001F419C"/>
    <w:rsid w:val="001F4DE9"/>
    <w:rsid w:val="0020070D"/>
    <w:rsid w:val="00205DFE"/>
    <w:rsid w:val="00206A2F"/>
    <w:rsid w:val="002102FC"/>
    <w:rsid w:val="00211667"/>
    <w:rsid w:val="00212B2E"/>
    <w:rsid w:val="00213971"/>
    <w:rsid w:val="00217DED"/>
    <w:rsid w:val="00223E5A"/>
    <w:rsid w:val="00224862"/>
    <w:rsid w:val="002263CE"/>
    <w:rsid w:val="0022781D"/>
    <w:rsid w:val="002347C7"/>
    <w:rsid w:val="00240AC8"/>
    <w:rsid w:val="002419DF"/>
    <w:rsid w:val="00243D91"/>
    <w:rsid w:val="002445CA"/>
    <w:rsid w:val="00255568"/>
    <w:rsid w:val="00256E7F"/>
    <w:rsid w:val="002626A7"/>
    <w:rsid w:val="00262711"/>
    <w:rsid w:val="002638E2"/>
    <w:rsid w:val="00263C11"/>
    <w:rsid w:val="0026771C"/>
    <w:rsid w:val="00270893"/>
    <w:rsid w:val="00273586"/>
    <w:rsid w:val="002738DA"/>
    <w:rsid w:val="00276FC1"/>
    <w:rsid w:val="0027750C"/>
    <w:rsid w:val="00277B7B"/>
    <w:rsid w:val="002800F3"/>
    <w:rsid w:val="00280A9B"/>
    <w:rsid w:val="00282ACE"/>
    <w:rsid w:val="002844E0"/>
    <w:rsid w:val="002861B4"/>
    <w:rsid w:val="002906D6"/>
    <w:rsid w:val="002946C5"/>
    <w:rsid w:val="002951BF"/>
    <w:rsid w:val="002A2D5A"/>
    <w:rsid w:val="002A4963"/>
    <w:rsid w:val="002A4FF2"/>
    <w:rsid w:val="002A7226"/>
    <w:rsid w:val="002A7621"/>
    <w:rsid w:val="002B5C79"/>
    <w:rsid w:val="002B6046"/>
    <w:rsid w:val="002B621A"/>
    <w:rsid w:val="002C1AEB"/>
    <w:rsid w:val="002C23CF"/>
    <w:rsid w:val="002C2AD0"/>
    <w:rsid w:val="002C43A6"/>
    <w:rsid w:val="002D4080"/>
    <w:rsid w:val="002D432D"/>
    <w:rsid w:val="002D7BDE"/>
    <w:rsid w:val="002D7C24"/>
    <w:rsid w:val="002E16C6"/>
    <w:rsid w:val="002E2318"/>
    <w:rsid w:val="002E249E"/>
    <w:rsid w:val="002E4F02"/>
    <w:rsid w:val="002E752C"/>
    <w:rsid w:val="002F2A0A"/>
    <w:rsid w:val="002F5086"/>
    <w:rsid w:val="00301AFB"/>
    <w:rsid w:val="00301D5C"/>
    <w:rsid w:val="003021D2"/>
    <w:rsid w:val="00302A65"/>
    <w:rsid w:val="00303267"/>
    <w:rsid w:val="003063B9"/>
    <w:rsid w:val="00306DE4"/>
    <w:rsid w:val="0031056B"/>
    <w:rsid w:val="00316942"/>
    <w:rsid w:val="00317CD3"/>
    <w:rsid w:val="00321C15"/>
    <w:rsid w:val="00321F7C"/>
    <w:rsid w:val="00323F1D"/>
    <w:rsid w:val="00324473"/>
    <w:rsid w:val="003265CD"/>
    <w:rsid w:val="00327A54"/>
    <w:rsid w:val="00334569"/>
    <w:rsid w:val="003371FE"/>
    <w:rsid w:val="003376B3"/>
    <w:rsid w:val="003379A4"/>
    <w:rsid w:val="00342C09"/>
    <w:rsid w:val="003435CF"/>
    <w:rsid w:val="00344162"/>
    <w:rsid w:val="00345564"/>
    <w:rsid w:val="00347989"/>
    <w:rsid w:val="003500D0"/>
    <w:rsid w:val="00353369"/>
    <w:rsid w:val="0035589E"/>
    <w:rsid w:val="003570B9"/>
    <w:rsid w:val="00361ED1"/>
    <w:rsid w:val="00362074"/>
    <w:rsid w:val="00362B11"/>
    <w:rsid w:val="0036551E"/>
    <w:rsid w:val="00365D63"/>
    <w:rsid w:val="0037309C"/>
    <w:rsid w:val="00380CC1"/>
    <w:rsid w:val="0038125B"/>
    <w:rsid w:val="00382400"/>
    <w:rsid w:val="00382F60"/>
    <w:rsid w:val="003839C6"/>
    <w:rsid w:val="0038437B"/>
    <w:rsid w:val="003859D8"/>
    <w:rsid w:val="00385C08"/>
    <w:rsid w:val="00385FA3"/>
    <w:rsid w:val="003860A5"/>
    <w:rsid w:val="00386FBB"/>
    <w:rsid w:val="00395260"/>
    <w:rsid w:val="003976B8"/>
    <w:rsid w:val="00397EE8"/>
    <w:rsid w:val="003A23C0"/>
    <w:rsid w:val="003A438B"/>
    <w:rsid w:val="003A7926"/>
    <w:rsid w:val="003B2AB6"/>
    <w:rsid w:val="003B2D29"/>
    <w:rsid w:val="003B49D8"/>
    <w:rsid w:val="003B6AC7"/>
    <w:rsid w:val="003C1DF8"/>
    <w:rsid w:val="003C4270"/>
    <w:rsid w:val="003C5B8C"/>
    <w:rsid w:val="003C6006"/>
    <w:rsid w:val="003C7F33"/>
    <w:rsid w:val="003D17CA"/>
    <w:rsid w:val="003D2296"/>
    <w:rsid w:val="003D6EC7"/>
    <w:rsid w:val="003E2B56"/>
    <w:rsid w:val="003E3DB4"/>
    <w:rsid w:val="003E4F02"/>
    <w:rsid w:val="003E5D8D"/>
    <w:rsid w:val="003E7881"/>
    <w:rsid w:val="003F1934"/>
    <w:rsid w:val="003F2EE4"/>
    <w:rsid w:val="003F3360"/>
    <w:rsid w:val="003F720C"/>
    <w:rsid w:val="003F7B0A"/>
    <w:rsid w:val="00405C03"/>
    <w:rsid w:val="00406924"/>
    <w:rsid w:val="0041172F"/>
    <w:rsid w:val="00411EC1"/>
    <w:rsid w:val="004126A9"/>
    <w:rsid w:val="00412764"/>
    <w:rsid w:val="00413146"/>
    <w:rsid w:val="00420125"/>
    <w:rsid w:val="00421430"/>
    <w:rsid w:val="00427DF3"/>
    <w:rsid w:val="0043248E"/>
    <w:rsid w:val="00432747"/>
    <w:rsid w:val="004338E9"/>
    <w:rsid w:val="004353D5"/>
    <w:rsid w:val="0044017D"/>
    <w:rsid w:val="00442A06"/>
    <w:rsid w:val="00446FEB"/>
    <w:rsid w:val="00450DB9"/>
    <w:rsid w:val="004517DC"/>
    <w:rsid w:val="004605B5"/>
    <w:rsid w:val="004623EB"/>
    <w:rsid w:val="0047044A"/>
    <w:rsid w:val="00473B44"/>
    <w:rsid w:val="004757CD"/>
    <w:rsid w:val="00475A7F"/>
    <w:rsid w:val="00482D57"/>
    <w:rsid w:val="00485ADA"/>
    <w:rsid w:val="004907F3"/>
    <w:rsid w:val="004910BF"/>
    <w:rsid w:val="00494ADD"/>
    <w:rsid w:val="00495043"/>
    <w:rsid w:val="0049774B"/>
    <w:rsid w:val="004A5142"/>
    <w:rsid w:val="004A57E7"/>
    <w:rsid w:val="004A79C5"/>
    <w:rsid w:val="004B16F0"/>
    <w:rsid w:val="004B2F4B"/>
    <w:rsid w:val="004B3167"/>
    <w:rsid w:val="004B380D"/>
    <w:rsid w:val="004B5DDA"/>
    <w:rsid w:val="004B62F1"/>
    <w:rsid w:val="004B69A4"/>
    <w:rsid w:val="004B6E1E"/>
    <w:rsid w:val="004C37B8"/>
    <w:rsid w:val="004C606B"/>
    <w:rsid w:val="004C78E5"/>
    <w:rsid w:val="004C790C"/>
    <w:rsid w:val="004D1443"/>
    <w:rsid w:val="004D148C"/>
    <w:rsid w:val="004D2218"/>
    <w:rsid w:val="004D2B12"/>
    <w:rsid w:val="004D4D36"/>
    <w:rsid w:val="004D64E8"/>
    <w:rsid w:val="004D71D4"/>
    <w:rsid w:val="004E04ED"/>
    <w:rsid w:val="004E1442"/>
    <w:rsid w:val="004E17F3"/>
    <w:rsid w:val="004E29BB"/>
    <w:rsid w:val="004E51AF"/>
    <w:rsid w:val="004E6BF2"/>
    <w:rsid w:val="004E6FB4"/>
    <w:rsid w:val="004E7589"/>
    <w:rsid w:val="004F11DC"/>
    <w:rsid w:val="004F12B9"/>
    <w:rsid w:val="004F408C"/>
    <w:rsid w:val="004F7466"/>
    <w:rsid w:val="004F7CFA"/>
    <w:rsid w:val="005008CF"/>
    <w:rsid w:val="00507AB5"/>
    <w:rsid w:val="0051043B"/>
    <w:rsid w:val="005114E4"/>
    <w:rsid w:val="00513472"/>
    <w:rsid w:val="00514845"/>
    <w:rsid w:val="005178D3"/>
    <w:rsid w:val="00520808"/>
    <w:rsid w:val="00524EB9"/>
    <w:rsid w:val="0052575C"/>
    <w:rsid w:val="00526674"/>
    <w:rsid w:val="00527D27"/>
    <w:rsid w:val="00532606"/>
    <w:rsid w:val="00533B38"/>
    <w:rsid w:val="00542481"/>
    <w:rsid w:val="00542CAE"/>
    <w:rsid w:val="00542CB1"/>
    <w:rsid w:val="005501AA"/>
    <w:rsid w:val="005577C4"/>
    <w:rsid w:val="005605A8"/>
    <w:rsid w:val="00561AE0"/>
    <w:rsid w:val="00564462"/>
    <w:rsid w:val="00564557"/>
    <w:rsid w:val="005713B0"/>
    <w:rsid w:val="00571833"/>
    <w:rsid w:val="0057280E"/>
    <w:rsid w:val="0058006E"/>
    <w:rsid w:val="005800C2"/>
    <w:rsid w:val="00580AF6"/>
    <w:rsid w:val="005846A8"/>
    <w:rsid w:val="0058499A"/>
    <w:rsid w:val="005852FB"/>
    <w:rsid w:val="00585D29"/>
    <w:rsid w:val="00585FBB"/>
    <w:rsid w:val="00594597"/>
    <w:rsid w:val="00594D4E"/>
    <w:rsid w:val="00595C50"/>
    <w:rsid w:val="00595EBC"/>
    <w:rsid w:val="005963F6"/>
    <w:rsid w:val="005A1A30"/>
    <w:rsid w:val="005A1AC7"/>
    <w:rsid w:val="005A21D6"/>
    <w:rsid w:val="005A5B37"/>
    <w:rsid w:val="005A70EC"/>
    <w:rsid w:val="005A7A19"/>
    <w:rsid w:val="005B0438"/>
    <w:rsid w:val="005B2C75"/>
    <w:rsid w:val="005B323A"/>
    <w:rsid w:val="005B66B3"/>
    <w:rsid w:val="005B721A"/>
    <w:rsid w:val="005C1AA9"/>
    <w:rsid w:val="005C21D3"/>
    <w:rsid w:val="005C3B0F"/>
    <w:rsid w:val="005C3C94"/>
    <w:rsid w:val="005C3F56"/>
    <w:rsid w:val="005C7961"/>
    <w:rsid w:val="005D0574"/>
    <w:rsid w:val="005D1375"/>
    <w:rsid w:val="005D2EF5"/>
    <w:rsid w:val="005D7BA5"/>
    <w:rsid w:val="005E0959"/>
    <w:rsid w:val="005E26E5"/>
    <w:rsid w:val="005E5990"/>
    <w:rsid w:val="005E79A0"/>
    <w:rsid w:val="005F19BC"/>
    <w:rsid w:val="005F23C9"/>
    <w:rsid w:val="005F61C6"/>
    <w:rsid w:val="005F7AC1"/>
    <w:rsid w:val="00602776"/>
    <w:rsid w:val="0060281F"/>
    <w:rsid w:val="00602A3E"/>
    <w:rsid w:val="006107F4"/>
    <w:rsid w:val="00611AF6"/>
    <w:rsid w:val="00612871"/>
    <w:rsid w:val="006129D4"/>
    <w:rsid w:val="00613659"/>
    <w:rsid w:val="00624C92"/>
    <w:rsid w:val="00630564"/>
    <w:rsid w:val="0063421C"/>
    <w:rsid w:val="00635429"/>
    <w:rsid w:val="00635B6C"/>
    <w:rsid w:val="006369B0"/>
    <w:rsid w:val="00636E4A"/>
    <w:rsid w:val="00637134"/>
    <w:rsid w:val="00640E8C"/>
    <w:rsid w:val="00643EA4"/>
    <w:rsid w:val="00647CF0"/>
    <w:rsid w:val="00656BCE"/>
    <w:rsid w:val="00656DC2"/>
    <w:rsid w:val="006616F9"/>
    <w:rsid w:val="00663732"/>
    <w:rsid w:val="00664E9B"/>
    <w:rsid w:val="00665444"/>
    <w:rsid w:val="0066722C"/>
    <w:rsid w:val="00667BFC"/>
    <w:rsid w:val="00670E80"/>
    <w:rsid w:val="006731FF"/>
    <w:rsid w:val="0067536E"/>
    <w:rsid w:val="00677188"/>
    <w:rsid w:val="006771C3"/>
    <w:rsid w:val="00680226"/>
    <w:rsid w:val="0068197E"/>
    <w:rsid w:val="00681A50"/>
    <w:rsid w:val="00681B3B"/>
    <w:rsid w:val="0068411D"/>
    <w:rsid w:val="006872E8"/>
    <w:rsid w:val="00690A5D"/>
    <w:rsid w:val="00691521"/>
    <w:rsid w:val="006915C1"/>
    <w:rsid w:val="006922CC"/>
    <w:rsid w:val="00695986"/>
    <w:rsid w:val="00696083"/>
    <w:rsid w:val="00696644"/>
    <w:rsid w:val="00697891"/>
    <w:rsid w:val="00697951"/>
    <w:rsid w:val="00697EF9"/>
    <w:rsid w:val="006A0F5E"/>
    <w:rsid w:val="006A1C4A"/>
    <w:rsid w:val="006A258B"/>
    <w:rsid w:val="006A4CF3"/>
    <w:rsid w:val="006A62D2"/>
    <w:rsid w:val="006A7FBB"/>
    <w:rsid w:val="006B15F9"/>
    <w:rsid w:val="006B1FA4"/>
    <w:rsid w:val="006B6A0D"/>
    <w:rsid w:val="006B6D07"/>
    <w:rsid w:val="006C18AE"/>
    <w:rsid w:val="006C2C06"/>
    <w:rsid w:val="006C3252"/>
    <w:rsid w:val="006C4CAF"/>
    <w:rsid w:val="006D06FA"/>
    <w:rsid w:val="006D508F"/>
    <w:rsid w:val="006D5651"/>
    <w:rsid w:val="006D720E"/>
    <w:rsid w:val="006D7996"/>
    <w:rsid w:val="006E07EF"/>
    <w:rsid w:val="006E4A6E"/>
    <w:rsid w:val="006F230D"/>
    <w:rsid w:val="006F30D6"/>
    <w:rsid w:val="006F44FE"/>
    <w:rsid w:val="006F48FE"/>
    <w:rsid w:val="006F6A87"/>
    <w:rsid w:val="006F736E"/>
    <w:rsid w:val="00704F82"/>
    <w:rsid w:val="00705670"/>
    <w:rsid w:val="00706B00"/>
    <w:rsid w:val="00706F19"/>
    <w:rsid w:val="00711E64"/>
    <w:rsid w:val="007124B9"/>
    <w:rsid w:val="00712A4C"/>
    <w:rsid w:val="00714F58"/>
    <w:rsid w:val="00714FB6"/>
    <w:rsid w:val="00715F26"/>
    <w:rsid w:val="00722FCB"/>
    <w:rsid w:val="00723470"/>
    <w:rsid w:val="00724EF2"/>
    <w:rsid w:val="007251F8"/>
    <w:rsid w:val="00726D4D"/>
    <w:rsid w:val="00726F27"/>
    <w:rsid w:val="00727148"/>
    <w:rsid w:val="0072788C"/>
    <w:rsid w:val="00731535"/>
    <w:rsid w:val="00731B3F"/>
    <w:rsid w:val="00731BC9"/>
    <w:rsid w:val="007367A4"/>
    <w:rsid w:val="00736E93"/>
    <w:rsid w:val="007425D9"/>
    <w:rsid w:val="00742876"/>
    <w:rsid w:val="0074347C"/>
    <w:rsid w:val="00744E2A"/>
    <w:rsid w:val="00745A1F"/>
    <w:rsid w:val="007502F0"/>
    <w:rsid w:val="00753781"/>
    <w:rsid w:val="0075558C"/>
    <w:rsid w:val="00761D46"/>
    <w:rsid w:val="00770978"/>
    <w:rsid w:val="0077118C"/>
    <w:rsid w:val="00771D95"/>
    <w:rsid w:val="0077692A"/>
    <w:rsid w:val="00787CDB"/>
    <w:rsid w:val="00790B33"/>
    <w:rsid w:val="00791B31"/>
    <w:rsid w:val="00791FA1"/>
    <w:rsid w:val="00793D39"/>
    <w:rsid w:val="0079750F"/>
    <w:rsid w:val="0079780B"/>
    <w:rsid w:val="007A2FC3"/>
    <w:rsid w:val="007A6B53"/>
    <w:rsid w:val="007B2165"/>
    <w:rsid w:val="007B3A52"/>
    <w:rsid w:val="007B59EB"/>
    <w:rsid w:val="007B7FB8"/>
    <w:rsid w:val="007C00BF"/>
    <w:rsid w:val="007C0D17"/>
    <w:rsid w:val="007C1239"/>
    <w:rsid w:val="007C38C5"/>
    <w:rsid w:val="007C3C22"/>
    <w:rsid w:val="007C3D5F"/>
    <w:rsid w:val="007C62F1"/>
    <w:rsid w:val="007C6412"/>
    <w:rsid w:val="007C6D7D"/>
    <w:rsid w:val="007C7B4B"/>
    <w:rsid w:val="007D2F35"/>
    <w:rsid w:val="007E2A9E"/>
    <w:rsid w:val="007E2B25"/>
    <w:rsid w:val="007E2C61"/>
    <w:rsid w:val="007E4514"/>
    <w:rsid w:val="007E5C6F"/>
    <w:rsid w:val="007E632D"/>
    <w:rsid w:val="007E6F34"/>
    <w:rsid w:val="007F105F"/>
    <w:rsid w:val="007F19CA"/>
    <w:rsid w:val="007F1E20"/>
    <w:rsid w:val="007F48E3"/>
    <w:rsid w:val="007F58E1"/>
    <w:rsid w:val="007F5E6B"/>
    <w:rsid w:val="00803773"/>
    <w:rsid w:val="00806495"/>
    <w:rsid w:val="008066A2"/>
    <w:rsid w:val="00810984"/>
    <w:rsid w:val="00811942"/>
    <w:rsid w:val="00811A98"/>
    <w:rsid w:val="00814051"/>
    <w:rsid w:val="00817263"/>
    <w:rsid w:val="008201AD"/>
    <w:rsid w:val="00823D99"/>
    <w:rsid w:val="008267C5"/>
    <w:rsid w:val="0083022D"/>
    <w:rsid w:val="008319E1"/>
    <w:rsid w:val="00831BEA"/>
    <w:rsid w:val="0083359A"/>
    <w:rsid w:val="00833AE6"/>
    <w:rsid w:val="0083452E"/>
    <w:rsid w:val="008353CE"/>
    <w:rsid w:val="008404CB"/>
    <w:rsid w:val="008441B7"/>
    <w:rsid w:val="00844E5C"/>
    <w:rsid w:val="008473DA"/>
    <w:rsid w:val="0085666B"/>
    <w:rsid w:val="00862EFE"/>
    <w:rsid w:val="0086309C"/>
    <w:rsid w:val="008632AD"/>
    <w:rsid w:val="00863E21"/>
    <w:rsid w:val="008651E8"/>
    <w:rsid w:val="00866746"/>
    <w:rsid w:val="00870ACB"/>
    <w:rsid w:val="008721D7"/>
    <w:rsid w:val="008759B4"/>
    <w:rsid w:val="00876241"/>
    <w:rsid w:val="00876B3D"/>
    <w:rsid w:val="00881BC6"/>
    <w:rsid w:val="0088223C"/>
    <w:rsid w:val="008840A5"/>
    <w:rsid w:val="00890A4B"/>
    <w:rsid w:val="00890F3A"/>
    <w:rsid w:val="00895F13"/>
    <w:rsid w:val="008972E9"/>
    <w:rsid w:val="008A1D2F"/>
    <w:rsid w:val="008A2922"/>
    <w:rsid w:val="008A4632"/>
    <w:rsid w:val="008A6C01"/>
    <w:rsid w:val="008A751A"/>
    <w:rsid w:val="008B1C3C"/>
    <w:rsid w:val="008B4653"/>
    <w:rsid w:val="008B566B"/>
    <w:rsid w:val="008B7291"/>
    <w:rsid w:val="008C1B9F"/>
    <w:rsid w:val="008C5525"/>
    <w:rsid w:val="008C72CF"/>
    <w:rsid w:val="008D126B"/>
    <w:rsid w:val="008D1D53"/>
    <w:rsid w:val="008D238D"/>
    <w:rsid w:val="008D36A7"/>
    <w:rsid w:val="008D3A56"/>
    <w:rsid w:val="008D3C12"/>
    <w:rsid w:val="008D69D4"/>
    <w:rsid w:val="008E2B19"/>
    <w:rsid w:val="008E3D4F"/>
    <w:rsid w:val="008E5093"/>
    <w:rsid w:val="008E5CAB"/>
    <w:rsid w:val="008E70E5"/>
    <w:rsid w:val="008E72EF"/>
    <w:rsid w:val="008E791A"/>
    <w:rsid w:val="008F0F2D"/>
    <w:rsid w:val="008F1C28"/>
    <w:rsid w:val="008F3ECE"/>
    <w:rsid w:val="008F4257"/>
    <w:rsid w:val="008F6B16"/>
    <w:rsid w:val="00903443"/>
    <w:rsid w:val="009066D0"/>
    <w:rsid w:val="00906BE7"/>
    <w:rsid w:val="009079E5"/>
    <w:rsid w:val="009108EC"/>
    <w:rsid w:val="00911A10"/>
    <w:rsid w:val="009130DF"/>
    <w:rsid w:val="009131F0"/>
    <w:rsid w:val="0091550C"/>
    <w:rsid w:val="00921523"/>
    <w:rsid w:val="00925258"/>
    <w:rsid w:val="00926407"/>
    <w:rsid w:val="0093111F"/>
    <w:rsid w:val="0093439F"/>
    <w:rsid w:val="00934CCD"/>
    <w:rsid w:val="009369EC"/>
    <w:rsid w:val="00940BF1"/>
    <w:rsid w:val="00942476"/>
    <w:rsid w:val="00946951"/>
    <w:rsid w:val="0095071F"/>
    <w:rsid w:val="00952999"/>
    <w:rsid w:val="0095778E"/>
    <w:rsid w:val="009646E1"/>
    <w:rsid w:val="00970CAD"/>
    <w:rsid w:val="0097360D"/>
    <w:rsid w:val="00975CF6"/>
    <w:rsid w:val="00977280"/>
    <w:rsid w:val="00977560"/>
    <w:rsid w:val="0098042A"/>
    <w:rsid w:val="0098639A"/>
    <w:rsid w:val="00987090"/>
    <w:rsid w:val="00991FEA"/>
    <w:rsid w:val="00993FC4"/>
    <w:rsid w:val="009A0B3E"/>
    <w:rsid w:val="009A25FF"/>
    <w:rsid w:val="009A38E8"/>
    <w:rsid w:val="009A6C7F"/>
    <w:rsid w:val="009B0769"/>
    <w:rsid w:val="009B2420"/>
    <w:rsid w:val="009B2C4B"/>
    <w:rsid w:val="009B2DA1"/>
    <w:rsid w:val="009B31D8"/>
    <w:rsid w:val="009B5D0F"/>
    <w:rsid w:val="009B60ED"/>
    <w:rsid w:val="009C383D"/>
    <w:rsid w:val="009C3FD0"/>
    <w:rsid w:val="009C51DE"/>
    <w:rsid w:val="009C65C8"/>
    <w:rsid w:val="009D1B98"/>
    <w:rsid w:val="009D3E54"/>
    <w:rsid w:val="009D7756"/>
    <w:rsid w:val="009E022A"/>
    <w:rsid w:val="009E1455"/>
    <w:rsid w:val="009E1CE7"/>
    <w:rsid w:val="009E23A9"/>
    <w:rsid w:val="009E48D7"/>
    <w:rsid w:val="009E7091"/>
    <w:rsid w:val="009E7FAF"/>
    <w:rsid w:val="009F2B1B"/>
    <w:rsid w:val="009F40A5"/>
    <w:rsid w:val="00A008B1"/>
    <w:rsid w:val="00A00A16"/>
    <w:rsid w:val="00A00B41"/>
    <w:rsid w:val="00A01D79"/>
    <w:rsid w:val="00A065DF"/>
    <w:rsid w:val="00A126DA"/>
    <w:rsid w:val="00A15F5D"/>
    <w:rsid w:val="00A2160E"/>
    <w:rsid w:val="00A22735"/>
    <w:rsid w:val="00A228C8"/>
    <w:rsid w:val="00A2382B"/>
    <w:rsid w:val="00A30ED4"/>
    <w:rsid w:val="00A331E7"/>
    <w:rsid w:val="00A33293"/>
    <w:rsid w:val="00A342E7"/>
    <w:rsid w:val="00A37189"/>
    <w:rsid w:val="00A37E9C"/>
    <w:rsid w:val="00A404A7"/>
    <w:rsid w:val="00A46148"/>
    <w:rsid w:val="00A46B15"/>
    <w:rsid w:val="00A479B4"/>
    <w:rsid w:val="00A47A76"/>
    <w:rsid w:val="00A5091C"/>
    <w:rsid w:val="00A50F1A"/>
    <w:rsid w:val="00A52DE4"/>
    <w:rsid w:val="00A53303"/>
    <w:rsid w:val="00A564CC"/>
    <w:rsid w:val="00A60839"/>
    <w:rsid w:val="00A614B5"/>
    <w:rsid w:val="00A61BEB"/>
    <w:rsid w:val="00A63359"/>
    <w:rsid w:val="00A638B7"/>
    <w:rsid w:val="00A656EF"/>
    <w:rsid w:val="00A65E14"/>
    <w:rsid w:val="00A706D7"/>
    <w:rsid w:val="00A70E8B"/>
    <w:rsid w:val="00A721C5"/>
    <w:rsid w:val="00A724C8"/>
    <w:rsid w:val="00A732A4"/>
    <w:rsid w:val="00A73650"/>
    <w:rsid w:val="00A73B37"/>
    <w:rsid w:val="00A7489C"/>
    <w:rsid w:val="00A80F26"/>
    <w:rsid w:val="00A83744"/>
    <w:rsid w:val="00A84B91"/>
    <w:rsid w:val="00A87346"/>
    <w:rsid w:val="00A9025A"/>
    <w:rsid w:val="00A944B1"/>
    <w:rsid w:val="00A956F3"/>
    <w:rsid w:val="00A95E30"/>
    <w:rsid w:val="00A9789F"/>
    <w:rsid w:val="00AA2993"/>
    <w:rsid w:val="00AA315A"/>
    <w:rsid w:val="00AA3D58"/>
    <w:rsid w:val="00AA5749"/>
    <w:rsid w:val="00AA6354"/>
    <w:rsid w:val="00AB15AF"/>
    <w:rsid w:val="00AB1C31"/>
    <w:rsid w:val="00AB1DFC"/>
    <w:rsid w:val="00AB6C63"/>
    <w:rsid w:val="00AC3703"/>
    <w:rsid w:val="00AC69BE"/>
    <w:rsid w:val="00AD2964"/>
    <w:rsid w:val="00AD43E4"/>
    <w:rsid w:val="00AD5C32"/>
    <w:rsid w:val="00AE0B37"/>
    <w:rsid w:val="00AE6AB0"/>
    <w:rsid w:val="00AE7576"/>
    <w:rsid w:val="00AF3038"/>
    <w:rsid w:val="00AF4961"/>
    <w:rsid w:val="00AF552A"/>
    <w:rsid w:val="00AF5FEE"/>
    <w:rsid w:val="00B01071"/>
    <w:rsid w:val="00B05A28"/>
    <w:rsid w:val="00B11B04"/>
    <w:rsid w:val="00B1643D"/>
    <w:rsid w:val="00B1703D"/>
    <w:rsid w:val="00B229C1"/>
    <w:rsid w:val="00B2368D"/>
    <w:rsid w:val="00B243D9"/>
    <w:rsid w:val="00B24B55"/>
    <w:rsid w:val="00B25003"/>
    <w:rsid w:val="00B26117"/>
    <w:rsid w:val="00B2779E"/>
    <w:rsid w:val="00B30017"/>
    <w:rsid w:val="00B332CD"/>
    <w:rsid w:val="00B35ED2"/>
    <w:rsid w:val="00B41617"/>
    <w:rsid w:val="00B47674"/>
    <w:rsid w:val="00B50A3C"/>
    <w:rsid w:val="00B55705"/>
    <w:rsid w:val="00B57A66"/>
    <w:rsid w:val="00B60741"/>
    <w:rsid w:val="00B62A9B"/>
    <w:rsid w:val="00B62C81"/>
    <w:rsid w:val="00B7136F"/>
    <w:rsid w:val="00B71490"/>
    <w:rsid w:val="00B72F57"/>
    <w:rsid w:val="00B7314E"/>
    <w:rsid w:val="00B7493E"/>
    <w:rsid w:val="00B74E44"/>
    <w:rsid w:val="00B77A98"/>
    <w:rsid w:val="00B82F45"/>
    <w:rsid w:val="00B85294"/>
    <w:rsid w:val="00B87A35"/>
    <w:rsid w:val="00B90BA3"/>
    <w:rsid w:val="00B92A29"/>
    <w:rsid w:val="00B93DC3"/>
    <w:rsid w:val="00B95B7E"/>
    <w:rsid w:val="00B96861"/>
    <w:rsid w:val="00BA263D"/>
    <w:rsid w:val="00BA26C8"/>
    <w:rsid w:val="00BA5338"/>
    <w:rsid w:val="00BA59BA"/>
    <w:rsid w:val="00BA66F2"/>
    <w:rsid w:val="00BA71C2"/>
    <w:rsid w:val="00BA7F6E"/>
    <w:rsid w:val="00BB1804"/>
    <w:rsid w:val="00BB3A2F"/>
    <w:rsid w:val="00BB3A5D"/>
    <w:rsid w:val="00BB4383"/>
    <w:rsid w:val="00BB5403"/>
    <w:rsid w:val="00BC5099"/>
    <w:rsid w:val="00BD2A2E"/>
    <w:rsid w:val="00BD2A63"/>
    <w:rsid w:val="00BD575A"/>
    <w:rsid w:val="00BE2B8C"/>
    <w:rsid w:val="00BE2CEA"/>
    <w:rsid w:val="00BE2FB7"/>
    <w:rsid w:val="00BE3A90"/>
    <w:rsid w:val="00BE751B"/>
    <w:rsid w:val="00BF251E"/>
    <w:rsid w:val="00BF25A9"/>
    <w:rsid w:val="00BF4B04"/>
    <w:rsid w:val="00BF5551"/>
    <w:rsid w:val="00C0158A"/>
    <w:rsid w:val="00C03B75"/>
    <w:rsid w:val="00C04BAF"/>
    <w:rsid w:val="00C12602"/>
    <w:rsid w:val="00C146BF"/>
    <w:rsid w:val="00C165CB"/>
    <w:rsid w:val="00C16611"/>
    <w:rsid w:val="00C17BDD"/>
    <w:rsid w:val="00C22B63"/>
    <w:rsid w:val="00C22F66"/>
    <w:rsid w:val="00C2397F"/>
    <w:rsid w:val="00C24E96"/>
    <w:rsid w:val="00C2508E"/>
    <w:rsid w:val="00C251D6"/>
    <w:rsid w:val="00C27C33"/>
    <w:rsid w:val="00C3255A"/>
    <w:rsid w:val="00C32C34"/>
    <w:rsid w:val="00C32F26"/>
    <w:rsid w:val="00C332C4"/>
    <w:rsid w:val="00C36B28"/>
    <w:rsid w:val="00C37FE1"/>
    <w:rsid w:val="00C41A18"/>
    <w:rsid w:val="00C45DC5"/>
    <w:rsid w:val="00C4678B"/>
    <w:rsid w:val="00C46F64"/>
    <w:rsid w:val="00C51BF4"/>
    <w:rsid w:val="00C52A1D"/>
    <w:rsid w:val="00C53EC9"/>
    <w:rsid w:val="00C54EA6"/>
    <w:rsid w:val="00C57497"/>
    <w:rsid w:val="00C57932"/>
    <w:rsid w:val="00C57C80"/>
    <w:rsid w:val="00C57DF4"/>
    <w:rsid w:val="00C61260"/>
    <w:rsid w:val="00C656AB"/>
    <w:rsid w:val="00C66024"/>
    <w:rsid w:val="00C669ED"/>
    <w:rsid w:val="00C75F30"/>
    <w:rsid w:val="00C769D7"/>
    <w:rsid w:val="00C76E52"/>
    <w:rsid w:val="00C770E4"/>
    <w:rsid w:val="00C77871"/>
    <w:rsid w:val="00C77D3A"/>
    <w:rsid w:val="00C8554D"/>
    <w:rsid w:val="00C860D8"/>
    <w:rsid w:val="00C875CC"/>
    <w:rsid w:val="00C91F2F"/>
    <w:rsid w:val="00C93FD0"/>
    <w:rsid w:val="00C942E4"/>
    <w:rsid w:val="00C9655D"/>
    <w:rsid w:val="00C976E1"/>
    <w:rsid w:val="00C97DA4"/>
    <w:rsid w:val="00CA230A"/>
    <w:rsid w:val="00CA2B89"/>
    <w:rsid w:val="00CA312C"/>
    <w:rsid w:val="00CA55CB"/>
    <w:rsid w:val="00CA5B7E"/>
    <w:rsid w:val="00CA5DA6"/>
    <w:rsid w:val="00CA7CBB"/>
    <w:rsid w:val="00CA7EA2"/>
    <w:rsid w:val="00CB0CA8"/>
    <w:rsid w:val="00CB1BC4"/>
    <w:rsid w:val="00CB44EB"/>
    <w:rsid w:val="00CB5100"/>
    <w:rsid w:val="00CC00AD"/>
    <w:rsid w:val="00CC0285"/>
    <w:rsid w:val="00CC3BCA"/>
    <w:rsid w:val="00CC756C"/>
    <w:rsid w:val="00CD7C8D"/>
    <w:rsid w:val="00CD7F70"/>
    <w:rsid w:val="00CE25EF"/>
    <w:rsid w:val="00CE2ECA"/>
    <w:rsid w:val="00CE40A1"/>
    <w:rsid w:val="00CE7981"/>
    <w:rsid w:val="00CF0E45"/>
    <w:rsid w:val="00CF4FE1"/>
    <w:rsid w:val="00CF7392"/>
    <w:rsid w:val="00D03C4E"/>
    <w:rsid w:val="00D046B0"/>
    <w:rsid w:val="00D100C9"/>
    <w:rsid w:val="00D10336"/>
    <w:rsid w:val="00D113C8"/>
    <w:rsid w:val="00D125C1"/>
    <w:rsid w:val="00D134A5"/>
    <w:rsid w:val="00D14A7A"/>
    <w:rsid w:val="00D169E5"/>
    <w:rsid w:val="00D1781E"/>
    <w:rsid w:val="00D20D27"/>
    <w:rsid w:val="00D21B5A"/>
    <w:rsid w:val="00D2346D"/>
    <w:rsid w:val="00D236E0"/>
    <w:rsid w:val="00D24EA7"/>
    <w:rsid w:val="00D25041"/>
    <w:rsid w:val="00D25280"/>
    <w:rsid w:val="00D26529"/>
    <w:rsid w:val="00D26E29"/>
    <w:rsid w:val="00D32EA8"/>
    <w:rsid w:val="00D32ECD"/>
    <w:rsid w:val="00D35993"/>
    <w:rsid w:val="00D36485"/>
    <w:rsid w:val="00D41D84"/>
    <w:rsid w:val="00D41F9F"/>
    <w:rsid w:val="00D4354A"/>
    <w:rsid w:val="00D4656A"/>
    <w:rsid w:val="00D46FA4"/>
    <w:rsid w:val="00D5669B"/>
    <w:rsid w:val="00D62A8E"/>
    <w:rsid w:val="00D64F17"/>
    <w:rsid w:val="00D67A05"/>
    <w:rsid w:val="00D73702"/>
    <w:rsid w:val="00D751D3"/>
    <w:rsid w:val="00D75B7D"/>
    <w:rsid w:val="00D77830"/>
    <w:rsid w:val="00D85B6A"/>
    <w:rsid w:val="00D85DE4"/>
    <w:rsid w:val="00D860BB"/>
    <w:rsid w:val="00D9116D"/>
    <w:rsid w:val="00D921C1"/>
    <w:rsid w:val="00D9287B"/>
    <w:rsid w:val="00D932D8"/>
    <w:rsid w:val="00D952E7"/>
    <w:rsid w:val="00D95B79"/>
    <w:rsid w:val="00D96B88"/>
    <w:rsid w:val="00DA0556"/>
    <w:rsid w:val="00DA359C"/>
    <w:rsid w:val="00DA44D8"/>
    <w:rsid w:val="00DA44E3"/>
    <w:rsid w:val="00DB1B43"/>
    <w:rsid w:val="00DB1F17"/>
    <w:rsid w:val="00DB4CE7"/>
    <w:rsid w:val="00DB6915"/>
    <w:rsid w:val="00DB7882"/>
    <w:rsid w:val="00DC02D7"/>
    <w:rsid w:val="00DC035E"/>
    <w:rsid w:val="00DC134F"/>
    <w:rsid w:val="00DC22D8"/>
    <w:rsid w:val="00DC3DC1"/>
    <w:rsid w:val="00DC5091"/>
    <w:rsid w:val="00DC6680"/>
    <w:rsid w:val="00DD1179"/>
    <w:rsid w:val="00DD1F69"/>
    <w:rsid w:val="00DD4B4A"/>
    <w:rsid w:val="00DD6800"/>
    <w:rsid w:val="00DE0B73"/>
    <w:rsid w:val="00DE324F"/>
    <w:rsid w:val="00DE6644"/>
    <w:rsid w:val="00DF0D99"/>
    <w:rsid w:val="00DF1ECE"/>
    <w:rsid w:val="00DF382B"/>
    <w:rsid w:val="00DF5849"/>
    <w:rsid w:val="00E009AD"/>
    <w:rsid w:val="00E019D2"/>
    <w:rsid w:val="00E055B7"/>
    <w:rsid w:val="00E07884"/>
    <w:rsid w:val="00E12CC4"/>
    <w:rsid w:val="00E14271"/>
    <w:rsid w:val="00E149C7"/>
    <w:rsid w:val="00E14EA9"/>
    <w:rsid w:val="00E14F60"/>
    <w:rsid w:val="00E213AA"/>
    <w:rsid w:val="00E244CF"/>
    <w:rsid w:val="00E252B7"/>
    <w:rsid w:val="00E25421"/>
    <w:rsid w:val="00E35CDE"/>
    <w:rsid w:val="00E40D84"/>
    <w:rsid w:val="00E41118"/>
    <w:rsid w:val="00E41BFB"/>
    <w:rsid w:val="00E4452D"/>
    <w:rsid w:val="00E47B45"/>
    <w:rsid w:val="00E50C59"/>
    <w:rsid w:val="00E51D89"/>
    <w:rsid w:val="00E532BC"/>
    <w:rsid w:val="00E544A3"/>
    <w:rsid w:val="00E5785D"/>
    <w:rsid w:val="00E600F9"/>
    <w:rsid w:val="00E6063B"/>
    <w:rsid w:val="00E637C7"/>
    <w:rsid w:val="00E671E6"/>
    <w:rsid w:val="00E7550F"/>
    <w:rsid w:val="00E75D76"/>
    <w:rsid w:val="00E764D5"/>
    <w:rsid w:val="00E771FB"/>
    <w:rsid w:val="00E77C8D"/>
    <w:rsid w:val="00E8461B"/>
    <w:rsid w:val="00E85FA8"/>
    <w:rsid w:val="00E862BA"/>
    <w:rsid w:val="00E91081"/>
    <w:rsid w:val="00E91AEF"/>
    <w:rsid w:val="00E96892"/>
    <w:rsid w:val="00EA101F"/>
    <w:rsid w:val="00EA3C5B"/>
    <w:rsid w:val="00EA4CB5"/>
    <w:rsid w:val="00EA4EB5"/>
    <w:rsid w:val="00EA514B"/>
    <w:rsid w:val="00EB2514"/>
    <w:rsid w:val="00EB3E7E"/>
    <w:rsid w:val="00EB4EDF"/>
    <w:rsid w:val="00EB53A1"/>
    <w:rsid w:val="00EB5F95"/>
    <w:rsid w:val="00EB7607"/>
    <w:rsid w:val="00EC3830"/>
    <w:rsid w:val="00EC415D"/>
    <w:rsid w:val="00EC4A88"/>
    <w:rsid w:val="00EC5112"/>
    <w:rsid w:val="00ED0BA4"/>
    <w:rsid w:val="00ED3648"/>
    <w:rsid w:val="00ED37E4"/>
    <w:rsid w:val="00ED6E14"/>
    <w:rsid w:val="00ED7B3F"/>
    <w:rsid w:val="00EE033B"/>
    <w:rsid w:val="00EE173F"/>
    <w:rsid w:val="00EE5670"/>
    <w:rsid w:val="00EE6C1A"/>
    <w:rsid w:val="00EE7BE9"/>
    <w:rsid w:val="00EF02C4"/>
    <w:rsid w:val="00EF31E7"/>
    <w:rsid w:val="00EF53A7"/>
    <w:rsid w:val="00EF6783"/>
    <w:rsid w:val="00EF77FD"/>
    <w:rsid w:val="00F02232"/>
    <w:rsid w:val="00F02471"/>
    <w:rsid w:val="00F0324B"/>
    <w:rsid w:val="00F12999"/>
    <w:rsid w:val="00F1400B"/>
    <w:rsid w:val="00F17A11"/>
    <w:rsid w:val="00F228DF"/>
    <w:rsid w:val="00F229CD"/>
    <w:rsid w:val="00F24BB6"/>
    <w:rsid w:val="00F2572B"/>
    <w:rsid w:val="00F2627F"/>
    <w:rsid w:val="00F27A54"/>
    <w:rsid w:val="00F27A8E"/>
    <w:rsid w:val="00F27DF3"/>
    <w:rsid w:val="00F30879"/>
    <w:rsid w:val="00F30BFF"/>
    <w:rsid w:val="00F3587B"/>
    <w:rsid w:val="00F404ED"/>
    <w:rsid w:val="00F42ECE"/>
    <w:rsid w:val="00F44667"/>
    <w:rsid w:val="00F446CF"/>
    <w:rsid w:val="00F45500"/>
    <w:rsid w:val="00F457D0"/>
    <w:rsid w:val="00F45CBB"/>
    <w:rsid w:val="00F501E0"/>
    <w:rsid w:val="00F507D9"/>
    <w:rsid w:val="00F51F72"/>
    <w:rsid w:val="00F534A5"/>
    <w:rsid w:val="00F57210"/>
    <w:rsid w:val="00F61E1C"/>
    <w:rsid w:val="00F61E88"/>
    <w:rsid w:val="00F63B1D"/>
    <w:rsid w:val="00F63C37"/>
    <w:rsid w:val="00F644EA"/>
    <w:rsid w:val="00F64898"/>
    <w:rsid w:val="00F71D3A"/>
    <w:rsid w:val="00F73110"/>
    <w:rsid w:val="00F745E2"/>
    <w:rsid w:val="00F77DC0"/>
    <w:rsid w:val="00F802F3"/>
    <w:rsid w:val="00F80A2A"/>
    <w:rsid w:val="00F83ACD"/>
    <w:rsid w:val="00F84063"/>
    <w:rsid w:val="00F84393"/>
    <w:rsid w:val="00F90188"/>
    <w:rsid w:val="00F90442"/>
    <w:rsid w:val="00F926B8"/>
    <w:rsid w:val="00F93A41"/>
    <w:rsid w:val="00F961EB"/>
    <w:rsid w:val="00FA296F"/>
    <w:rsid w:val="00FA4B34"/>
    <w:rsid w:val="00FA5AD9"/>
    <w:rsid w:val="00FA6DFA"/>
    <w:rsid w:val="00FB1FC8"/>
    <w:rsid w:val="00FB2DCA"/>
    <w:rsid w:val="00FB425D"/>
    <w:rsid w:val="00FB5771"/>
    <w:rsid w:val="00FB66D2"/>
    <w:rsid w:val="00FC140D"/>
    <w:rsid w:val="00FC1A0D"/>
    <w:rsid w:val="00FC60C0"/>
    <w:rsid w:val="00FC6C53"/>
    <w:rsid w:val="00FD03A1"/>
    <w:rsid w:val="00FD067C"/>
    <w:rsid w:val="00FD3513"/>
    <w:rsid w:val="00FD3D80"/>
    <w:rsid w:val="00FD5331"/>
    <w:rsid w:val="00FD5766"/>
    <w:rsid w:val="00FD6B85"/>
    <w:rsid w:val="00FE0E22"/>
    <w:rsid w:val="00FE0F06"/>
    <w:rsid w:val="00FE1010"/>
    <w:rsid w:val="00FE3326"/>
    <w:rsid w:val="00FE3E42"/>
    <w:rsid w:val="00FE44A1"/>
    <w:rsid w:val="00FE64CD"/>
    <w:rsid w:val="00FE6F57"/>
    <w:rsid w:val="00FF09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35725E"/>
  <w15:docId w15:val="{52487AF6-124D-44BF-82B0-F9F0BF7C6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4B55"/>
    <w:pPr>
      <w:suppressAutoHyphens/>
    </w:pPr>
  </w:style>
  <w:style w:type="paragraph" w:styleId="Heading1">
    <w:name w:val="heading 1"/>
    <w:basedOn w:val="Normal"/>
    <w:rsid w:val="00B24B55"/>
    <w:pPr>
      <w:widowControl/>
      <w:suppressAutoHyphens w:val="0"/>
      <w:spacing w:before="100" w:after="100"/>
      <w:textAlignment w:val="auto"/>
      <w:outlineLvl w:val="0"/>
    </w:pPr>
    <w:rPr>
      <w:rFonts w:ascii="Gulim" w:eastAsia="Gulim" w:hAnsi="Gulim" w:cs="Gulim"/>
      <w:b/>
      <w:bCs/>
      <w:sz w:val="48"/>
      <w:szCs w:val="48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B24B55"/>
    <w:pPr>
      <w:suppressAutoHyphens/>
    </w:pPr>
  </w:style>
  <w:style w:type="paragraph" w:customStyle="1" w:styleId="Heading">
    <w:name w:val="Heading"/>
    <w:basedOn w:val="Standard"/>
    <w:next w:val="Textbody"/>
    <w:rsid w:val="00B24B55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B24B55"/>
    <w:pPr>
      <w:spacing w:after="120"/>
    </w:pPr>
  </w:style>
  <w:style w:type="paragraph" w:styleId="List">
    <w:name w:val="List"/>
    <w:basedOn w:val="Textbody"/>
    <w:rsid w:val="00B24B55"/>
  </w:style>
  <w:style w:type="paragraph" w:styleId="Caption">
    <w:name w:val="caption"/>
    <w:basedOn w:val="Standard"/>
    <w:rsid w:val="00B24B5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B24B55"/>
    <w:pPr>
      <w:suppressLineNumbers/>
    </w:pPr>
  </w:style>
  <w:style w:type="character" w:customStyle="1" w:styleId="BulletSymbols">
    <w:name w:val="Bullet Symbols"/>
    <w:rsid w:val="00B24B55"/>
    <w:rPr>
      <w:rFonts w:ascii="OpenSymbol" w:eastAsia="OpenSymbol" w:hAnsi="OpenSymbol" w:cs="OpenSymbol"/>
    </w:rPr>
  </w:style>
  <w:style w:type="character" w:customStyle="1" w:styleId="Heading1Char">
    <w:name w:val="Heading 1 Char"/>
    <w:basedOn w:val="DefaultParagraphFont"/>
    <w:rsid w:val="00B24B55"/>
    <w:rPr>
      <w:rFonts w:ascii="Gulim" w:eastAsia="Gulim" w:hAnsi="Gulim" w:cs="Gulim"/>
      <w:b/>
      <w:bCs/>
      <w:kern w:val="3"/>
      <w:sz w:val="48"/>
      <w:szCs w:val="48"/>
      <w:lang w:eastAsia="ko-KR" w:bidi="ar-SA"/>
    </w:rPr>
  </w:style>
  <w:style w:type="character" w:customStyle="1" w:styleId="apple-style-span">
    <w:name w:val="apple-style-span"/>
    <w:basedOn w:val="DefaultParagraphFont"/>
    <w:rsid w:val="00B24B55"/>
  </w:style>
  <w:style w:type="paragraph" w:styleId="NormalIndent">
    <w:name w:val="Normal Indent"/>
    <w:basedOn w:val="Normal"/>
    <w:rsid w:val="00B24B55"/>
    <w:pPr>
      <w:suppressAutoHyphens w:val="0"/>
      <w:wordWrap w:val="0"/>
      <w:ind w:left="851"/>
      <w:jc w:val="both"/>
      <w:textAlignment w:val="auto"/>
    </w:pPr>
    <w:rPr>
      <w:rFonts w:eastAsia="BatangChe" w:cs="Times New Roman"/>
      <w:sz w:val="20"/>
      <w:szCs w:val="20"/>
      <w:lang w:eastAsia="ko-KR" w:bidi="ar-SA"/>
    </w:rPr>
  </w:style>
  <w:style w:type="character" w:customStyle="1" w:styleId="apple-converted-space">
    <w:name w:val="apple-converted-space"/>
    <w:basedOn w:val="DefaultParagraphFont"/>
    <w:rsid w:val="00361ED1"/>
  </w:style>
  <w:style w:type="paragraph" w:styleId="ListParagraph">
    <w:name w:val="List Paragraph"/>
    <w:basedOn w:val="Normal"/>
    <w:uiPriority w:val="34"/>
    <w:qFormat/>
    <w:rsid w:val="00704F82"/>
    <w:pPr>
      <w:ind w:left="720"/>
      <w:contextualSpacing/>
    </w:pPr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3A9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3A9"/>
    <w:rPr>
      <w:rFonts w:ascii="Tahoma" w:hAnsi="Tahoma"/>
      <w:sz w:val="16"/>
      <w:szCs w:val="14"/>
    </w:rPr>
  </w:style>
  <w:style w:type="paragraph" w:customStyle="1" w:styleId="Default">
    <w:name w:val="Default"/>
    <w:rsid w:val="00F926B8"/>
    <w:pPr>
      <w:autoSpaceDE w:val="0"/>
      <w:adjustRightInd w:val="0"/>
      <w:textAlignment w:val="auto"/>
    </w:pPr>
    <w:rPr>
      <w:rFonts w:ascii="Calibri" w:hAnsi="Calibri" w:cs="Calibri"/>
      <w:color w:val="000000"/>
      <w:kern w:val="0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362B11"/>
    <w:pPr>
      <w:tabs>
        <w:tab w:val="center" w:pos="4513"/>
        <w:tab w:val="right" w:pos="9026"/>
      </w:tabs>
      <w:snapToGrid w:val="0"/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362B11"/>
    <w:rPr>
      <w:szCs w:val="21"/>
    </w:rPr>
  </w:style>
  <w:style w:type="paragraph" w:styleId="Footer">
    <w:name w:val="footer"/>
    <w:basedOn w:val="Normal"/>
    <w:link w:val="FooterChar"/>
    <w:uiPriority w:val="99"/>
    <w:unhideWhenUsed/>
    <w:rsid w:val="00362B11"/>
    <w:pPr>
      <w:tabs>
        <w:tab w:val="center" w:pos="4513"/>
        <w:tab w:val="right" w:pos="9026"/>
      </w:tabs>
      <w:snapToGrid w:val="0"/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62B11"/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C5793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ko-KR" w:bidi="ar-SA"/>
    </w:rPr>
  </w:style>
  <w:style w:type="character" w:styleId="Strong">
    <w:name w:val="Strong"/>
    <w:basedOn w:val="DefaultParagraphFont"/>
    <w:uiPriority w:val="22"/>
    <w:qFormat/>
    <w:rsid w:val="00C45DC5"/>
    <w:rPr>
      <w:b/>
      <w:bCs/>
    </w:rPr>
  </w:style>
  <w:style w:type="character" w:styleId="Hyperlink">
    <w:name w:val="Hyperlink"/>
    <w:basedOn w:val="DefaultParagraphFont"/>
    <w:uiPriority w:val="99"/>
    <w:unhideWhenUsed/>
    <w:rsid w:val="00193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6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blue2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H Kim</dc:creator>
  <cp:lastModifiedBy>Joo Kim</cp:lastModifiedBy>
  <cp:revision>173</cp:revision>
  <cp:lastPrinted>2024-03-13T20:49:00Z</cp:lastPrinted>
  <dcterms:created xsi:type="dcterms:W3CDTF">2024-03-11T15:40:00Z</dcterms:created>
  <dcterms:modified xsi:type="dcterms:W3CDTF">2024-03-13T20:55:00Z</dcterms:modified>
</cp:coreProperties>
</file>